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414C" w:rsidRPr="005F41AB" w:rsidRDefault="0018414C">
      <w:pPr>
        <w:jc w:val="both"/>
        <w:rPr>
          <w:b/>
          <w:sz w:val="16"/>
          <w:szCs w:val="16"/>
        </w:rPr>
      </w:pPr>
    </w:p>
    <w:tbl>
      <w:tblPr>
        <w:tblStyle w:val="TableGrid"/>
        <w:tblW w:w="1161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5580"/>
        <w:gridCol w:w="6030"/>
      </w:tblGrid>
      <w:tr w:rsidR="00317137" w:rsidRPr="00491577" w:rsidTr="00757BCD">
        <w:trPr>
          <w:trHeight w:val="720"/>
        </w:trPr>
        <w:tc>
          <w:tcPr>
            <w:tcW w:w="11610" w:type="dxa"/>
            <w:gridSpan w:val="2"/>
          </w:tcPr>
          <w:p w:rsidR="00A36784" w:rsidRDefault="00317137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Brief Description of </w:t>
            </w:r>
            <w:r w:rsidR="00A36784" w:rsidRPr="00491577">
              <w:rPr>
                <w:rFonts w:ascii="Arial" w:hAnsi="Arial" w:cs="Arial"/>
                <w:b/>
                <w:sz w:val="16"/>
                <w:szCs w:val="16"/>
              </w:rPr>
              <w:t xml:space="preserve">Services:  </w:t>
            </w:r>
          </w:p>
          <w:p w:rsidR="00317137" w:rsidRPr="00491577" w:rsidRDefault="0069498E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-466432767"/>
                <w:placeholder>
                  <w:docPart w:val="E55B02F679D44F5C9513AA346E0CFF5E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D6989" w:rsidRPr="00920922">
                  <w:rPr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Click here to enter text.</w:t>
                </w:r>
              </w:sdtContent>
            </w:sdt>
          </w:p>
        </w:tc>
      </w:tr>
      <w:tr w:rsidR="00317137" w:rsidRPr="00491577" w:rsidTr="00757BCD">
        <w:trPr>
          <w:trHeight w:val="576"/>
        </w:trPr>
        <w:tc>
          <w:tcPr>
            <w:tcW w:w="5580" w:type="dxa"/>
          </w:tcPr>
          <w:p w:rsidR="00491577" w:rsidRPr="00A36784" w:rsidRDefault="00491577" w:rsidP="000B411A">
            <w:pPr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:rsidR="000B411A" w:rsidRPr="00491577" w:rsidRDefault="00317137" w:rsidP="000B411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>Contract Term</w:t>
            </w:r>
            <w:r w:rsidR="000B411A" w:rsidRPr="00491577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  <w:p w:rsidR="00317137" w:rsidRPr="00491577" w:rsidRDefault="00317137" w:rsidP="000B411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sz w:val="16"/>
                <w:szCs w:val="16"/>
              </w:rPr>
              <w:t>Begins:</w:t>
            </w: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-13468071"/>
                <w:placeholder>
                  <w:docPart w:val="4847AD04F9D042E8AD413CE6C4B0B229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MM/DD/YY</w:t>
                </w:r>
              </w:sdtContent>
            </w:sdt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       </w:t>
            </w:r>
            <w:r w:rsidRPr="00491577">
              <w:rPr>
                <w:rFonts w:ascii="Arial" w:hAnsi="Arial" w:cs="Arial"/>
                <w:sz w:val="16"/>
                <w:szCs w:val="16"/>
              </w:rPr>
              <w:t xml:space="preserve">Ends: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201025291"/>
                <w:placeholder>
                  <w:docPart w:val="FACDE32D6DFE4D9FAA6D705BAD5F3F98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MM/DD/YY</w:t>
                </w:r>
              </w:sdtContent>
            </w:sdt>
          </w:p>
        </w:tc>
        <w:tc>
          <w:tcPr>
            <w:tcW w:w="6030" w:type="dxa"/>
          </w:tcPr>
          <w:p w:rsidR="00491577" w:rsidRPr="00A36784" w:rsidRDefault="00491577" w:rsidP="00DB0D2D">
            <w:pPr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:rsidR="00C224C3" w:rsidRDefault="00D901C3" w:rsidP="00DB0D2D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>Department</w:t>
            </w:r>
            <w:r w:rsidR="000B411A" w:rsidRPr="00491577">
              <w:rPr>
                <w:rFonts w:ascii="Arial" w:hAnsi="Arial" w:cs="Arial"/>
                <w:b/>
                <w:sz w:val="16"/>
                <w:szCs w:val="16"/>
              </w:rPr>
              <w:t xml:space="preserve"> Contact:</w:t>
            </w: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2069452595"/>
                <w:placeholder>
                  <w:docPart w:val="7BED20A213814BEB9EC647BFB5E40739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Click here to enter text.</w:t>
                </w:r>
              </w:sdtContent>
            </w:sdt>
          </w:p>
          <w:p w:rsidR="00317137" w:rsidRDefault="00317137" w:rsidP="00C224C3">
            <w:pPr>
              <w:rPr>
                <w:rFonts w:ascii="Arial" w:hAnsi="Arial" w:cs="Arial"/>
                <w:sz w:val="16"/>
                <w:szCs w:val="16"/>
              </w:rPr>
            </w:pPr>
          </w:p>
          <w:p w:rsidR="00C224C3" w:rsidRPr="00C224C3" w:rsidRDefault="00C224C3" w:rsidP="00C224C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B411A" w:rsidRPr="00491577" w:rsidTr="009B3CA7">
        <w:trPr>
          <w:trHeight w:val="576"/>
        </w:trPr>
        <w:tc>
          <w:tcPr>
            <w:tcW w:w="5580" w:type="dxa"/>
          </w:tcPr>
          <w:p w:rsidR="00A12A34" w:rsidRPr="00A36784" w:rsidRDefault="00A12A34" w:rsidP="00A12A34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:rsidR="000B411A" w:rsidRPr="00491577" w:rsidRDefault="000B411A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Vendor: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1180851838"/>
                <w:placeholder>
                  <w:docPart w:val="479616752128499C85EDCA9BE96EB05E"/>
                </w:placeholder>
                <w:showingPlcHdr/>
                <w:text/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Click here to enter text.</w:t>
                </w:r>
              </w:sdtContent>
            </w:sdt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:rsidR="00A12A34" w:rsidRPr="00A36784" w:rsidRDefault="00A12A34" w:rsidP="00A12A34">
            <w:pPr>
              <w:tabs>
                <w:tab w:val="left" w:pos="4950"/>
              </w:tabs>
              <w:rPr>
                <w:rFonts w:ascii="Arial" w:hAnsi="Arial" w:cs="Arial"/>
                <w:b/>
                <w:sz w:val="8"/>
                <w:szCs w:val="8"/>
              </w:rPr>
            </w:pPr>
          </w:p>
          <w:p w:rsidR="000B411A" w:rsidRPr="00491577" w:rsidRDefault="00182BFE" w:rsidP="00A12A34">
            <w:pPr>
              <w:tabs>
                <w:tab w:val="left" w:pos="4950"/>
              </w:tabs>
              <w:rPr>
                <w:rFonts w:ascii="Arial" w:hAnsi="Arial" w:cs="Arial"/>
                <w:b/>
                <w:color w:val="95B3D7" w:themeColor="accent1" w:themeTint="99"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Vendor </w:t>
            </w:r>
            <w:r w:rsidR="000B411A" w:rsidRPr="00491577">
              <w:rPr>
                <w:rFonts w:ascii="Arial" w:hAnsi="Arial" w:cs="Arial"/>
                <w:b/>
                <w:sz w:val="16"/>
                <w:szCs w:val="16"/>
              </w:rPr>
              <w:t xml:space="preserve">Contact: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-17231008"/>
                <w:placeholder>
                  <w:docPart w:val="E95B579C5B3A4E5693F2D1C22F3D1601"/>
                </w:placeholder>
                <w:showingPlcHdr/>
                <w:text/>
              </w:sdtPr>
              <w:sdtEndPr/>
              <w:sdtContent>
                <w:r w:rsidR="000B411A" w:rsidRPr="00491577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16"/>
                    <w:szCs w:val="16"/>
                  </w:rPr>
                  <w:t>Click here to enter text.</w:t>
                </w:r>
              </w:sdtContent>
            </w:sdt>
          </w:p>
          <w:p w:rsidR="000B411A" w:rsidRDefault="000B411A" w:rsidP="00C224C3">
            <w:pPr>
              <w:tabs>
                <w:tab w:val="left" w:pos="3594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>Phone</w:t>
            </w:r>
            <w:r w:rsidR="00EC4DAD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Number: 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153273562"/>
                <w:placeholder>
                  <w:docPart w:val="68D214E8CD2C4A0E96E3FC4E308CD172"/>
                </w:placeholder>
                <w:showingPlcHdr/>
                <w:text/>
              </w:sdtPr>
              <w:sdtEndPr/>
              <w:sdtContent>
                <w:r w:rsidRPr="00491577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16"/>
                    <w:szCs w:val="16"/>
                  </w:rPr>
                  <w:t>Click here to enter text.</w:t>
                </w:r>
              </w:sdtContent>
            </w:sdt>
            <w:r w:rsidR="00C224C3">
              <w:rPr>
                <w:rFonts w:ascii="Arial" w:hAnsi="Arial" w:cs="Arial"/>
                <w:b/>
                <w:sz w:val="16"/>
                <w:szCs w:val="16"/>
              </w:rPr>
              <w:tab/>
            </w:r>
          </w:p>
          <w:p w:rsidR="00C224C3" w:rsidRPr="00491577" w:rsidRDefault="00C224C3" w:rsidP="00C224C3">
            <w:pPr>
              <w:tabs>
                <w:tab w:val="left" w:pos="3594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182BFE" w:rsidRPr="00491577" w:rsidTr="009B3CA7">
        <w:trPr>
          <w:trHeight w:val="5723"/>
        </w:trPr>
        <w:tc>
          <w:tcPr>
            <w:tcW w:w="5580" w:type="dxa"/>
          </w:tcPr>
          <w:p w:rsidR="00C224C3" w:rsidRDefault="00C224C3" w:rsidP="00C224C3">
            <w:pPr>
              <w:pStyle w:val="ListParagraph"/>
              <w:tabs>
                <w:tab w:val="left" w:pos="0"/>
              </w:tabs>
              <w:ind w:left="270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182BFE" w:rsidRPr="00757BCD" w:rsidRDefault="00C224C3" w:rsidP="00C224C3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ind w:left="252" w:hanging="7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1.  </w:t>
            </w:r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>Does FSW need to invoice this vendor?</w:t>
            </w:r>
            <w:r w:rsidR="00182BFE" w:rsidRPr="00757BC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182BFE" w:rsidRPr="00757BCD">
              <w:rPr>
                <w:rFonts w:ascii="Arial" w:hAnsi="Arial" w:cs="Arial"/>
                <w:sz w:val="18"/>
                <w:szCs w:val="18"/>
              </w:rPr>
              <w:tab/>
              <w:t xml:space="preserve">                                        </w:t>
            </w:r>
            <w:sdt>
              <w:sdtPr>
                <w:rPr>
                  <w:rFonts w:ascii="MS Gothic" w:eastAsia="MS Gothic" w:hAnsi="MS Gothic" w:cs="Arial"/>
                  <w:b/>
                  <w:sz w:val="18"/>
                  <w:szCs w:val="18"/>
                </w:rPr>
                <w:id w:val="170066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MS Gothic" w:eastAsia="MS Gothic" w:hAnsi="MS Gothic" w:cs="Segoe UI Symbol"/>
                  <w:b/>
                  <w:sz w:val="18"/>
                  <w:szCs w:val="18"/>
                </w:rPr>
                <w:id w:val="-168635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207499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</w:t>
            </w:r>
          </w:p>
          <w:p w:rsidR="00182BFE" w:rsidRPr="00757BCD" w:rsidRDefault="00182BFE" w:rsidP="00182BFE">
            <w:pPr>
              <w:tabs>
                <w:tab w:val="left" w:pos="-1142"/>
                <w:tab w:val="left" w:pos="-720"/>
                <w:tab w:val="left" w:pos="0"/>
                <w:tab w:val="left" w:pos="360"/>
                <w:tab w:val="left" w:pos="720"/>
                <w:tab w:val="left" w:pos="1440"/>
                <w:tab w:val="left" w:pos="288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182BFE" w:rsidRPr="00757BCD" w:rsidRDefault="00182BFE" w:rsidP="00182BFE">
            <w:pPr>
              <w:pStyle w:val="ListParagraph"/>
              <w:numPr>
                <w:ilvl w:val="0"/>
                <w:numId w:val="2"/>
              </w:numPr>
              <w:ind w:left="270" w:right="-72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Does FSW need to be reimbursed for its services?                                      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7242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2C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30072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17264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</w:t>
            </w:r>
          </w:p>
          <w:p w:rsidR="00182BFE" w:rsidRPr="00757BCD" w:rsidRDefault="00182BFE" w:rsidP="00182BFE">
            <w:pPr>
              <w:pStyle w:val="ListParagrap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91577" w:rsidRPr="00757BCD" w:rsidRDefault="00182BFE" w:rsidP="00182BFE">
            <w:pPr>
              <w:pStyle w:val="ListParagraph"/>
              <w:numPr>
                <w:ilvl w:val="0"/>
                <w:numId w:val="2"/>
              </w:numPr>
              <w:tabs>
                <w:tab w:val="left" w:pos="7380"/>
              </w:tabs>
              <w:ind w:left="270" w:right="-72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Has FSW entered into a similar contract with this company</w:t>
            </w:r>
          </w:p>
          <w:p w:rsidR="00182BFE" w:rsidRPr="00757BCD" w:rsidRDefault="00182BFE" w:rsidP="00491577">
            <w:pPr>
              <w:pStyle w:val="ListParagraph"/>
              <w:tabs>
                <w:tab w:val="left" w:pos="7380"/>
              </w:tabs>
              <w:ind w:left="270" w:right="-72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before?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182BFE" w:rsidRPr="00757BCD" w:rsidRDefault="00182BFE" w:rsidP="00182BFE">
            <w:pPr>
              <w:tabs>
                <w:tab w:val="left" w:pos="7380"/>
              </w:tabs>
              <w:ind w:right="-72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757BCD" w:rsidRPr="00757BC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81311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37021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15602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</w:t>
            </w:r>
          </w:p>
          <w:p w:rsidR="00182BFE" w:rsidRPr="00757BCD" w:rsidRDefault="00182BFE" w:rsidP="00182BFE">
            <w:pPr>
              <w:tabs>
                <w:tab w:val="left" w:pos="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182BFE" w:rsidRPr="00757BCD" w:rsidRDefault="00182BFE" w:rsidP="00182BFE">
            <w:pPr>
              <w:pStyle w:val="ListParagraph"/>
              <w:numPr>
                <w:ilvl w:val="0"/>
                <w:numId w:val="2"/>
              </w:numPr>
              <w:tabs>
                <w:tab w:val="left" w:pos="0"/>
                <w:tab w:val="left" w:pos="7290"/>
              </w:tabs>
              <w:ind w:left="270" w:right="-135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Is this a renewal of an existing contract?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7459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29513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94117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                        </w:t>
            </w:r>
          </w:p>
          <w:p w:rsidR="00182BFE" w:rsidRPr="00757BCD" w:rsidRDefault="00182BFE" w:rsidP="00182BFE">
            <w:pPr>
              <w:ind w:hanging="27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DD741F" w:rsidRPr="00757BCD" w:rsidRDefault="00182BFE" w:rsidP="00561F71">
            <w:pPr>
              <w:pStyle w:val="ListParagraph"/>
              <w:numPr>
                <w:ilvl w:val="0"/>
                <w:numId w:val="2"/>
              </w:numPr>
              <w:tabs>
                <w:tab w:val="left" w:pos="8280"/>
                <w:tab w:val="left" w:pos="918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Are you requesting Legal review?                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144680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5C4" w:rsidRPr="00757BCD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MS Gothic" w:eastAsia="MS Gothic" w:hAnsi="MS Gothic" w:cs="Arial"/>
                  <w:b/>
                  <w:sz w:val="18"/>
                  <w:szCs w:val="18"/>
                </w:rPr>
                <w:id w:val="880051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24F6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-150927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 </w:t>
            </w:r>
          </w:p>
          <w:p w:rsidR="00BC4BF9" w:rsidRPr="00757BCD" w:rsidRDefault="00BC4BF9" w:rsidP="00BC4BF9">
            <w:pPr>
              <w:pStyle w:val="ListParagrap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BC4BF9" w:rsidRPr="00757BCD" w:rsidRDefault="00BC4BF9" w:rsidP="00BC4BF9">
            <w:pPr>
              <w:pStyle w:val="ListParagraph"/>
              <w:tabs>
                <w:tab w:val="left" w:pos="8280"/>
                <w:tab w:val="left" w:pos="9180"/>
              </w:tabs>
              <w:ind w:left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If you check yes, please note that the contract will be forwarded to the General Counsel and may be delayed for further review.</w:t>
            </w:r>
          </w:p>
          <w:p w:rsidR="00720183" w:rsidRPr="00757BCD" w:rsidRDefault="00720183" w:rsidP="00720183">
            <w:pPr>
              <w:pStyle w:val="ListParagrap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20183" w:rsidRPr="00757BCD" w:rsidRDefault="00FF15C4" w:rsidP="00561F71">
            <w:pPr>
              <w:pStyle w:val="ListParagraph"/>
              <w:numPr>
                <w:ilvl w:val="0"/>
                <w:numId w:val="2"/>
              </w:numPr>
              <w:tabs>
                <w:tab w:val="left" w:pos="8280"/>
                <w:tab w:val="left" w:pos="918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If applicable, has the vendor signed the agreement?</w:t>
            </w:r>
          </w:p>
          <w:p w:rsidR="00FF15C4" w:rsidRPr="00757BCD" w:rsidRDefault="0069498E" w:rsidP="00FF15C4">
            <w:pPr>
              <w:pStyle w:val="ListParagraph"/>
              <w:ind w:hanging="468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-212937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5C4" w:rsidRPr="00757BCD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MS Gothic" w:eastAsia="MS Gothic" w:hAnsi="MS Gothic" w:cs="Arial"/>
                  <w:b/>
                  <w:sz w:val="18"/>
                  <w:szCs w:val="18"/>
                </w:rPr>
                <w:id w:val="3161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5C4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-26516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 </w:t>
            </w:r>
          </w:p>
          <w:p w:rsidR="00FF15C4" w:rsidRPr="00FF15C4" w:rsidRDefault="00FF15C4" w:rsidP="00FF15C4">
            <w:pPr>
              <w:pStyle w:val="ListParagraph"/>
              <w:ind w:hanging="468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91577" w:rsidRPr="00491577" w:rsidRDefault="00491577" w:rsidP="004915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182BFE" w:rsidRDefault="00182BFE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91577" w:rsidRPr="00491577" w:rsidRDefault="00491577" w:rsidP="005E692C">
            <w:pPr>
              <w:pStyle w:val="ListParagrap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:rsidR="00C224C3" w:rsidRPr="009B3CA7" w:rsidRDefault="00C224C3" w:rsidP="009B3CA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bookmarkStart w:id="0" w:name="_Hlk93662142"/>
          </w:p>
          <w:p w:rsidR="00C224C3" w:rsidRPr="00757BCD" w:rsidRDefault="00C224C3" w:rsidP="00BB2F44">
            <w:pPr>
              <w:pStyle w:val="ListParagraph"/>
              <w:shd w:val="clear" w:color="auto" w:fill="F2F2F2" w:themeFill="background1" w:themeFillShade="F2"/>
              <w:ind w:left="246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7.</w:t>
            </w:r>
            <w:r w:rsidRPr="00757BCD">
              <w:rPr>
                <w:rFonts w:ascii="Arial" w:hAnsi="Arial" w:cs="Arial"/>
                <w:b/>
                <w:sz w:val="18"/>
                <w:szCs w:val="18"/>
              </w:rPr>
              <w:tab/>
              <w:t>Conflict of Interest Statement: Prior to submission, please confirm the following:</w:t>
            </w:r>
          </w:p>
          <w:p w:rsidR="00C224C3" w:rsidRPr="00757BCD" w:rsidRDefault="00C224C3" w:rsidP="00BB2F44">
            <w:pPr>
              <w:pStyle w:val="ListParagraph"/>
              <w:shd w:val="clear" w:color="auto" w:fill="F2F2F2" w:themeFill="background1" w:themeFillShade="F2"/>
              <w:ind w:hanging="744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C224C3" w:rsidRPr="00757BCD" w:rsidRDefault="00C224C3" w:rsidP="00BB2F44">
            <w:pPr>
              <w:pStyle w:val="ListParagraph"/>
              <w:shd w:val="clear" w:color="auto" w:fill="F2F2F2" w:themeFill="background1" w:themeFillShade="F2"/>
              <w:ind w:hanging="744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  Are you aware of a potential financial interest, with any  Florida  SouthWestern State College employee or a board member of the District Board of Trustees, Florida SouthWestern State College?</w:t>
            </w:r>
          </w:p>
          <w:p w:rsidR="00C224C3" w:rsidRDefault="00C224C3" w:rsidP="00BB2F44">
            <w:pPr>
              <w:pStyle w:val="ListParagraph"/>
              <w:shd w:val="clear" w:color="auto" w:fill="F2F2F2" w:themeFill="background1" w:themeFillShade="F2"/>
              <w:ind w:hanging="744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144256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1F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Yes       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674254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No</w:t>
            </w:r>
          </w:p>
          <w:p w:rsidR="009B3CA7" w:rsidRPr="009B3CA7" w:rsidRDefault="009B3CA7" w:rsidP="009B3CA7">
            <w:pPr>
              <w:pStyle w:val="ListParagraph"/>
              <w:ind w:hanging="744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b/>
                <w:sz w:val="18"/>
                <w:szCs w:val="18"/>
              </w:rPr>
              <w:t>______________________________________________________________________________</w:t>
            </w:r>
          </w:p>
          <w:p w:rsidR="00491577" w:rsidRPr="00757BCD" w:rsidRDefault="005E692C" w:rsidP="00C224C3">
            <w:pPr>
              <w:pStyle w:val="ListParagraph"/>
              <w:ind w:hanging="654"/>
              <w:jc w:val="center"/>
              <w:rPr>
                <w:rFonts w:ascii="Arial" w:hAnsi="Arial" w:cs="Arial"/>
                <w:b/>
                <w:sz w:val="17"/>
                <w:szCs w:val="17"/>
                <w:u w:val="single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  <w:u w:val="single"/>
              </w:rPr>
              <w:t xml:space="preserve">Certificate of Insurance </w:t>
            </w:r>
            <w:r w:rsidR="00C224C3" w:rsidRPr="00757BCD">
              <w:rPr>
                <w:rFonts w:ascii="Arial" w:hAnsi="Arial" w:cs="Arial"/>
                <w:b/>
                <w:sz w:val="17"/>
                <w:szCs w:val="17"/>
                <w:u w:val="single"/>
              </w:rPr>
              <w:t>Checklist</w:t>
            </w:r>
          </w:p>
          <w:p w:rsidR="00491577" w:rsidRPr="00757BCD" w:rsidRDefault="00491577" w:rsidP="00491577">
            <w:pPr>
              <w:tabs>
                <w:tab w:val="left" w:pos="4950"/>
              </w:tabs>
              <w:rPr>
                <w:rFonts w:ascii="Arial" w:hAnsi="Arial" w:cs="Arial"/>
                <w:b/>
                <w:sz w:val="17"/>
                <w:szCs w:val="17"/>
                <w:u w:val="single"/>
              </w:rPr>
            </w:pPr>
          </w:p>
          <w:p w:rsidR="00074F6A" w:rsidRPr="00757BCD" w:rsidRDefault="00074F6A" w:rsidP="00074F6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7290"/>
              </w:tabs>
              <w:ind w:left="336"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Is the College correctly listed on the COI as an Additional </w:t>
            </w:r>
            <w:proofErr w:type="gramStart"/>
            <w:r w:rsidRPr="00757BCD">
              <w:rPr>
                <w:rFonts w:ascii="Arial" w:hAnsi="Arial" w:cs="Arial"/>
                <w:b/>
                <w:sz w:val="17"/>
                <w:szCs w:val="17"/>
              </w:rPr>
              <w:t>Insured</w:t>
            </w:r>
            <w:proofErr w:type="gramEnd"/>
          </w:p>
          <w:p w:rsidR="00074F6A" w:rsidRPr="00757BCD" w:rsidRDefault="00074F6A" w:rsidP="00E30440">
            <w:pPr>
              <w:pStyle w:val="ListParagraph"/>
              <w:tabs>
                <w:tab w:val="left" w:pos="0"/>
                <w:tab w:val="left" w:pos="3060"/>
                <w:tab w:val="left" w:pos="4980"/>
              </w:tabs>
              <w:ind w:left="336"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>and Certificate Holder?</w:t>
            </w:r>
            <w:r w:rsidR="00E30440">
              <w:rPr>
                <w:rFonts w:ascii="Arial" w:hAnsi="Arial" w:cs="Arial"/>
                <w:b/>
                <w:sz w:val="17"/>
                <w:szCs w:val="17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87080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440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E30440">
              <w:rPr>
                <w:rFonts w:ascii="Arial" w:hAnsi="Arial" w:cs="Arial"/>
                <w:b/>
                <w:sz w:val="17"/>
                <w:szCs w:val="17"/>
              </w:rPr>
              <w:t xml:space="preserve"> Yes 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409535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440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E30440">
              <w:rPr>
                <w:rFonts w:ascii="Arial" w:hAnsi="Arial" w:cs="Arial"/>
                <w:b/>
                <w:sz w:val="17"/>
                <w:szCs w:val="17"/>
              </w:rPr>
              <w:t xml:space="preserve"> No</w:t>
            </w:r>
            <w:r w:rsidR="00D303E1">
              <w:rPr>
                <w:rFonts w:ascii="Arial" w:hAnsi="Arial" w:cs="Arial"/>
                <w:b/>
                <w:sz w:val="17"/>
                <w:szCs w:val="17"/>
              </w:rPr>
              <w:t xml:space="preserve">  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980610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D303E1">
              <w:rPr>
                <w:rFonts w:ascii="Arial" w:hAnsi="Arial" w:cs="Arial"/>
                <w:b/>
                <w:sz w:val="17"/>
                <w:szCs w:val="17"/>
              </w:rPr>
              <w:t xml:space="preserve"> N/A</w:t>
            </w:r>
          </w:p>
          <w:p w:rsidR="00E30440" w:rsidRDefault="00E30440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 xml:space="preserve">       </w:t>
            </w:r>
          </w:p>
          <w:p w:rsidR="00074F6A" w:rsidRDefault="00E30440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 xml:space="preserve">        COI should read as follows:</w:t>
            </w:r>
          </w:p>
          <w:p w:rsidR="00E30440" w:rsidRPr="00757BCD" w:rsidRDefault="00E30440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</w:p>
          <w:p w:rsidR="00074F6A" w:rsidRPr="00757BCD" w:rsidRDefault="00074F6A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        </w:t>
            </w: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District Board of Trustees, Florida SouthWestern State College, </w:t>
            </w:r>
          </w:p>
          <w:p w:rsidR="00074F6A" w:rsidRPr="00757BCD" w:rsidRDefault="00074F6A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Florida, it’s trustees, employees, and officers</w:t>
            </w:r>
          </w:p>
          <w:p w:rsidR="00074F6A" w:rsidRPr="00757BCD" w:rsidRDefault="00DC4946" w:rsidP="00DC4946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A</w:t>
            </w:r>
            <w:r w:rsidR="00074F6A" w:rsidRPr="00757BCD">
              <w:rPr>
                <w:rFonts w:ascii="Arial" w:hAnsi="Arial" w:cs="Arial"/>
                <w:b/>
                <w:i/>
                <w:sz w:val="17"/>
                <w:szCs w:val="17"/>
              </w:rPr>
              <w:t>ttn: Risk Manager</w:t>
            </w:r>
          </w:p>
          <w:p w:rsidR="00074F6A" w:rsidRPr="00757BCD" w:rsidRDefault="00DC4946" w:rsidP="00DC4946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</w:t>
            </w:r>
            <w:r w:rsidR="00074F6A" w:rsidRPr="00757BCD">
              <w:rPr>
                <w:rFonts w:ascii="Arial" w:hAnsi="Arial" w:cs="Arial"/>
                <w:b/>
                <w:i/>
                <w:sz w:val="17"/>
                <w:szCs w:val="17"/>
              </w:rPr>
              <w:t>8099 College Parkway</w:t>
            </w:r>
          </w:p>
          <w:p w:rsidR="00074F6A" w:rsidRPr="00757BCD" w:rsidRDefault="00DC4946" w:rsidP="00DC4946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</w:t>
            </w:r>
            <w:r w:rsidR="00074F6A" w:rsidRPr="00757BCD">
              <w:rPr>
                <w:rFonts w:ascii="Arial" w:hAnsi="Arial" w:cs="Arial"/>
                <w:b/>
                <w:i/>
                <w:sz w:val="17"/>
                <w:szCs w:val="17"/>
              </w:rPr>
              <w:t>Fort Myers, Florida 33919</w:t>
            </w:r>
          </w:p>
          <w:p w:rsidR="00074F6A" w:rsidRPr="00757BCD" w:rsidRDefault="00074F6A" w:rsidP="00074F6A">
            <w:pPr>
              <w:pStyle w:val="ListParagraph"/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</w:p>
          <w:p w:rsidR="00EE4F0F" w:rsidRPr="00757BCD" w:rsidRDefault="00EE4F0F" w:rsidP="00074F6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7290"/>
              </w:tabs>
              <w:ind w:left="336" w:right="-1350" w:hanging="336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>Are the NAIC codes completed for each insurance carrier</w:t>
            </w:r>
          </w:p>
          <w:p w:rsidR="00CB7B87" w:rsidRPr="00757BCD" w:rsidRDefault="00EE4F0F" w:rsidP="00EE4F0F">
            <w:pPr>
              <w:pStyle w:val="ListParagraph"/>
              <w:tabs>
                <w:tab w:val="left" w:pos="0"/>
                <w:tab w:val="left" w:pos="7290"/>
              </w:tabs>
              <w:ind w:left="336"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listed on the COI?    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133455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CB7B87" w:rsidRPr="00757BCD">
              <w:rPr>
                <w:rFonts w:ascii="Arial" w:hAnsi="Arial" w:cs="Arial"/>
                <w:b/>
                <w:sz w:val="17"/>
                <w:szCs w:val="17"/>
              </w:rPr>
              <w:t xml:space="preserve"> Yes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164092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CB7B87" w:rsidRPr="00757BCD">
              <w:rPr>
                <w:rFonts w:ascii="Arial" w:hAnsi="Arial" w:cs="Arial"/>
                <w:b/>
                <w:sz w:val="17"/>
                <w:szCs w:val="17"/>
              </w:rPr>
              <w:t xml:space="preserve"> No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60788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CB7B87" w:rsidRPr="00757BCD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="00D303E1">
              <w:rPr>
                <w:rFonts w:ascii="Arial" w:hAnsi="Arial" w:cs="Arial"/>
                <w:b/>
                <w:sz w:val="17"/>
                <w:szCs w:val="17"/>
              </w:rPr>
              <w:t>N/A</w:t>
            </w:r>
          </w:p>
          <w:p w:rsidR="00574C90" w:rsidRPr="00757BCD" w:rsidRDefault="00574C90" w:rsidP="00574C90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</w:p>
          <w:p w:rsidR="00EE4F0F" w:rsidRPr="00757BCD" w:rsidRDefault="00574C90" w:rsidP="00EE4F0F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7290"/>
              </w:tabs>
              <w:ind w:left="336" w:right="-1350" w:hanging="336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Has the current version (2016/03) of the Certificate of Insurance </w:t>
            </w:r>
          </w:p>
          <w:p w:rsidR="00574C90" w:rsidRPr="00757BCD" w:rsidRDefault="00EE4F0F" w:rsidP="00EE4F0F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(</w:t>
            </w:r>
            <w:r w:rsidR="00574C90" w:rsidRPr="00757BCD">
              <w:rPr>
                <w:rFonts w:ascii="Arial" w:hAnsi="Arial" w:cs="Arial"/>
                <w:b/>
                <w:sz w:val="17"/>
                <w:szCs w:val="17"/>
              </w:rPr>
              <w:t>Acord 25) been submitted by the contracted party?</w:t>
            </w:r>
          </w:p>
          <w:p w:rsidR="00182BFE" w:rsidRPr="00757BCD" w:rsidRDefault="00EE4F0F" w:rsidP="00CB7B87">
            <w:pPr>
              <w:pStyle w:val="ListParagraph"/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                      </w:t>
            </w:r>
            <w:r w:rsidR="00182BFE" w:rsidRPr="00757BCD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48231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Yes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162827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1F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No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0119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="00D303E1">
              <w:rPr>
                <w:rFonts w:ascii="Arial" w:hAnsi="Arial" w:cs="Arial"/>
                <w:b/>
                <w:sz w:val="17"/>
                <w:szCs w:val="17"/>
              </w:rPr>
              <w:t>N/A</w:t>
            </w:r>
            <w:r w:rsidR="00182BFE"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          </w:t>
            </w:r>
          </w:p>
          <w:p w:rsidR="00064595" w:rsidRPr="00064595" w:rsidRDefault="00EE4F0F" w:rsidP="00A163DA">
            <w:pPr>
              <w:tabs>
                <w:tab w:val="left" w:pos="2085"/>
              </w:tabs>
              <w:ind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ab/>
            </w:r>
            <w:r w:rsidRPr="00EE4F0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bookmarkEnd w:id="0"/>
            <w:r w:rsidR="0006459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:rsidR="00064595" w:rsidRDefault="00064595" w:rsidP="00A36784">
      <w:pPr>
        <w:ind w:right="-1440"/>
        <w:jc w:val="center"/>
        <w:rPr>
          <w:rFonts w:ascii="Arial" w:hAnsi="Arial" w:cs="Arial"/>
          <w:b/>
          <w:color w:val="000000" w:themeColor="text1"/>
        </w:rPr>
      </w:pPr>
    </w:p>
    <w:p w:rsidR="00A36784" w:rsidRPr="00DD741F" w:rsidRDefault="00DD741F" w:rsidP="00DD741F">
      <w:pPr>
        <w:ind w:right="-1440"/>
        <w:rPr>
          <w:rFonts w:ascii="Arial" w:hAnsi="Arial" w:cs="Arial"/>
          <w:b/>
          <w:color w:val="000000" w:themeColor="text1"/>
          <w:sz w:val="18"/>
          <w:szCs w:val="18"/>
        </w:rPr>
      </w:pPr>
      <w:r>
        <w:rPr>
          <w:rFonts w:ascii="Arial" w:hAnsi="Arial" w:cs="Arial"/>
          <w:b/>
          <w:color w:val="000000" w:themeColor="text1"/>
          <w:sz w:val="18"/>
          <w:szCs w:val="18"/>
        </w:rPr>
        <w:t xml:space="preserve">  </w:t>
      </w:r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>Are you purchasing technology such as Software/Hardware</w:t>
      </w:r>
      <w:r w:rsidR="002824F6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or</w:t>
      </w:r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Applications/Technology equipment? </w:t>
      </w:r>
      <w:r w:rsidR="00A36784" w:rsidRPr="00DD741F">
        <w:rPr>
          <w:rFonts w:ascii="Arial" w:hAnsi="Arial" w:cs="Arial"/>
          <w:sz w:val="18"/>
          <w:szCs w:val="18"/>
        </w:rPr>
        <w:t xml:space="preserve">                                       </w:t>
      </w:r>
      <w:r w:rsidR="00A36784" w:rsidRPr="00DD741F">
        <w:rPr>
          <w:rFonts w:ascii="Arial" w:hAnsi="Arial" w:cs="Arial"/>
          <w:b/>
          <w:sz w:val="18"/>
          <w:szCs w:val="18"/>
        </w:rPr>
        <w:t xml:space="preserve">      </w:t>
      </w:r>
    </w:p>
    <w:p w:rsidR="00DD741F" w:rsidRDefault="0069498E" w:rsidP="00A36784">
      <w:pPr>
        <w:ind w:right="-1440" w:firstLine="1440"/>
        <w:rPr>
          <w:rFonts w:ascii="Arial" w:hAnsi="Arial" w:cs="Arial"/>
          <w:b/>
          <w:color w:val="000000" w:themeColor="text1"/>
          <w:sz w:val="18"/>
          <w:szCs w:val="18"/>
        </w:rPr>
      </w:pPr>
      <w:sdt>
        <w:sdtPr>
          <w:rPr>
            <w:rFonts w:ascii="Arial" w:hAnsi="Arial" w:cs="Arial"/>
            <w:b/>
            <w:color w:val="000000" w:themeColor="text1"/>
            <w:sz w:val="18"/>
            <w:szCs w:val="18"/>
          </w:rPr>
          <w:id w:val="1725106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47A">
            <w:rPr>
              <w:rFonts w:ascii="MS Gothic" w:eastAsia="MS Gothic" w:hAnsi="MS Gothic" w:cs="Arial" w:hint="eastAsia"/>
              <w:b/>
              <w:color w:val="000000" w:themeColor="text1"/>
              <w:sz w:val="18"/>
              <w:szCs w:val="18"/>
            </w:rPr>
            <w:t>☐</w:t>
          </w:r>
        </w:sdtContent>
      </w:sdt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 Yes </w:t>
      </w:r>
      <w:sdt>
        <w:sdtPr>
          <w:rPr>
            <w:rFonts w:ascii="Arial" w:hAnsi="Arial" w:cs="Arial"/>
            <w:b/>
            <w:color w:val="000000" w:themeColor="text1"/>
            <w:sz w:val="18"/>
            <w:szCs w:val="18"/>
          </w:rPr>
          <w:id w:val="-797678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E4E">
            <w:rPr>
              <w:rFonts w:ascii="MS Gothic" w:eastAsia="MS Gothic" w:hAnsi="MS Gothic" w:cs="Arial" w:hint="eastAsia"/>
              <w:b/>
              <w:color w:val="000000" w:themeColor="text1"/>
              <w:sz w:val="18"/>
              <w:szCs w:val="18"/>
            </w:rPr>
            <w:t>☐</w:t>
          </w:r>
        </w:sdtContent>
      </w:sdt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 No    </w:t>
      </w:r>
      <w:sdt>
        <w:sdtPr>
          <w:rPr>
            <w:rFonts w:ascii="Arial" w:hAnsi="Arial" w:cs="Arial"/>
            <w:b/>
            <w:color w:val="000000" w:themeColor="text1"/>
            <w:sz w:val="18"/>
            <w:szCs w:val="18"/>
          </w:rPr>
          <w:id w:val="-2065090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2D45">
            <w:rPr>
              <w:rFonts w:ascii="MS Gothic" w:eastAsia="MS Gothic" w:hAnsi="MS Gothic" w:cs="Arial" w:hint="eastAsia"/>
              <w:b/>
              <w:color w:val="000000" w:themeColor="text1"/>
              <w:sz w:val="18"/>
              <w:szCs w:val="18"/>
            </w:rPr>
            <w:t>☐</w:t>
          </w:r>
        </w:sdtContent>
      </w:sdt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N/A    </w:t>
      </w:r>
    </w:p>
    <w:p w:rsidR="00A36784" w:rsidRPr="00DD741F" w:rsidRDefault="00A36784" w:rsidP="00A36784">
      <w:pPr>
        <w:ind w:right="-1440" w:firstLine="1440"/>
        <w:rPr>
          <w:rFonts w:ascii="Arial" w:hAnsi="Arial" w:cs="Arial"/>
          <w:b/>
          <w:color w:val="000000" w:themeColor="text1"/>
          <w:sz w:val="18"/>
          <w:szCs w:val="18"/>
        </w:rPr>
      </w:pPr>
      <w:r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           </w:t>
      </w:r>
    </w:p>
    <w:p w:rsidR="00A36784" w:rsidRPr="005B29E7" w:rsidRDefault="002824F6" w:rsidP="00A36784">
      <w:pPr>
        <w:ind w:right="-1440"/>
        <w:rPr>
          <w:rFonts w:ascii="Arial" w:hAnsi="Arial" w:cs="Arial"/>
          <w:b/>
          <w:color w:val="000000" w:themeColor="text1"/>
          <w:sz w:val="16"/>
          <w:szCs w:val="16"/>
        </w:rPr>
      </w:pPr>
      <w:r>
        <w:rPr>
          <w:rFonts w:ascii="Arial" w:hAnsi="Arial" w:cs="Arial"/>
          <w:b/>
          <w:color w:val="000000" w:themeColor="text1"/>
          <w:sz w:val="16"/>
          <w:szCs w:val="16"/>
        </w:rPr>
        <w:t xml:space="preserve">    </w:t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 xml:space="preserve">If yes, this form will need to be routed to </w:t>
      </w:r>
      <w:r w:rsidR="00A36784">
        <w:rPr>
          <w:rFonts w:ascii="Arial" w:hAnsi="Arial" w:cs="Arial"/>
          <w:b/>
          <w:color w:val="000000" w:themeColor="text1"/>
          <w:sz w:val="16"/>
          <w:szCs w:val="16"/>
        </w:rPr>
        <w:t>Jason Dudley,</w:t>
      </w:r>
      <w:r w:rsidR="00077903">
        <w:rPr>
          <w:rFonts w:ascii="Arial" w:hAnsi="Arial" w:cs="Arial"/>
          <w:b/>
          <w:color w:val="000000" w:themeColor="text1"/>
          <w:sz w:val="16"/>
          <w:szCs w:val="16"/>
        </w:rPr>
        <w:t xml:space="preserve"> </w:t>
      </w:r>
      <w:r w:rsidR="00077903" w:rsidRPr="00077903">
        <w:rPr>
          <w:rFonts w:ascii="Arial" w:hAnsi="Arial" w:cs="Arial"/>
          <w:b/>
          <w:color w:val="000000" w:themeColor="text1"/>
          <w:sz w:val="16"/>
          <w:szCs w:val="16"/>
        </w:rPr>
        <w:t>VP, Information Technology &amp; Digital Strategies/CTIO</w:t>
      </w:r>
      <w:r w:rsidR="00077903">
        <w:rPr>
          <w:rFonts w:ascii="Arial" w:hAnsi="Arial" w:cs="Arial"/>
          <w:b/>
          <w:color w:val="000000" w:themeColor="text1"/>
          <w:sz w:val="16"/>
          <w:szCs w:val="16"/>
        </w:rPr>
        <w:t>.</w:t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ab/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ab/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ab/>
        <w:t xml:space="preserve">                                                            </w:t>
      </w:r>
      <w:r w:rsidR="00A36784" w:rsidRPr="005B29E7">
        <w:rPr>
          <w:rFonts w:ascii="Arial" w:hAnsi="Arial" w:cs="Arial"/>
          <w:b/>
          <w:sz w:val="16"/>
          <w:szCs w:val="16"/>
        </w:rPr>
        <w:t xml:space="preserve">             </w:t>
      </w:r>
    </w:p>
    <w:p w:rsidR="00A36784" w:rsidRDefault="00A36784" w:rsidP="00A36784">
      <w:pPr>
        <w:rPr>
          <w:rFonts w:ascii="Arial" w:hAnsi="Arial" w:cs="Arial"/>
          <w:color w:val="000000" w:themeColor="text1"/>
          <w:sz w:val="18"/>
          <w:szCs w:val="18"/>
          <w:u w:val="single"/>
        </w:rPr>
      </w:pPr>
    </w:p>
    <w:p w:rsidR="00A36784" w:rsidRDefault="00A36784" w:rsidP="002824F6">
      <w:pPr>
        <w:tabs>
          <w:tab w:val="left" w:pos="9438"/>
        </w:tabs>
        <w:ind w:left="180"/>
        <w:rPr>
          <w:rFonts w:ascii="Arial" w:hAnsi="Arial" w:cs="Arial"/>
          <w:i/>
          <w:color w:val="000000" w:themeColor="text1"/>
          <w:sz w:val="18"/>
          <w:szCs w:val="18"/>
          <w:u w:val="single"/>
        </w:rPr>
      </w:pPr>
      <w:r w:rsidRPr="0046403D">
        <w:rPr>
          <w:rFonts w:ascii="Arial" w:hAnsi="Arial" w:cs="Arial"/>
          <w:i/>
          <w:color w:val="000000" w:themeColor="text1"/>
          <w:sz w:val="18"/>
          <w:szCs w:val="18"/>
          <w:u w:val="single"/>
        </w:rPr>
        <w:t xml:space="preserve">All technology and technology related purchases, this includes but is not limited to software, hardware, technology equipment, online </w:t>
      </w:r>
      <w:r w:rsidR="002824F6">
        <w:rPr>
          <w:rFonts w:ascii="Arial" w:hAnsi="Arial" w:cs="Arial"/>
          <w:i/>
          <w:color w:val="000000" w:themeColor="text1"/>
          <w:sz w:val="18"/>
          <w:szCs w:val="18"/>
          <w:u w:val="single"/>
        </w:rPr>
        <w:t xml:space="preserve">  </w:t>
      </w:r>
      <w:r w:rsidRPr="0046403D">
        <w:rPr>
          <w:rFonts w:ascii="Arial" w:hAnsi="Arial" w:cs="Arial"/>
          <w:i/>
          <w:color w:val="000000" w:themeColor="text1"/>
          <w:sz w:val="18"/>
          <w:szCs w:val="18"/>
          <w:u w:val="single"/>
        </w:rPr>
        <w:t>software applications, and audio/video equipment must be routed to the CIO for approval</w:t>
      </w:r>
    </w:p>
    <w:p w:rsidR="004641DE" w:rsidRPr="0046403D" w:rsidRDefault="004641DE" w:rsidP="002824F6">
      <w:pPr>
        <w:tabs>
          <w:tab w:val="left" w:pos="9438"/>
        </w:tabs>
        <w:ind w:left="180"/>
        <w:rPr>
          <w:rFonts w:ascii="Arial" w:hAnsi="Arial" w:cs="Arial"/>
          <w:i/>
          <w:sz w:val="21"/>
          <w:szCs w:val="21"/>
        </w:rPr>
      </w:pPr>
    </w:p>
    <w:p w:rsidR="00A36784" w:rsidRPr="00160E37" w:rsidRDefault="00A36784" w:rsidP="002824F6">
      <w:pPr>
        <w:tabs>
          <w:tab w:val="left" w:pos="6759"/>
        </w:tabs>
        <w:ind w:left="-21" w:firstLine="180"/>
        <w:rPr>
          <w:rFonts w:ascii="Arial" w:hAnsi="Arial" w:cs="Arial"/>
          <w:b/>
          <w:sz w:val="16"/>
          <w:szCs w:val="16"/>
        </w:rPr>
      </w:pPr>
    </w:p>
    <w:p w:rsidR="00A36784" w:rsidRPr="008104B1" w:rsidRDefault="00077903" w:rsidP="008759BF">
      <w:pPr>
        <w:tabs>
          <w:tab w:val="left" w:pos="5998"/>
          <w:tab w:val="left" w:pos="6759"/>
        </w:tabs>
        <w:ind w:left="-21" w:right="516" w:firstLine="180"/>
        <w:rPr>
          <w:rFonts w:ascii="Arial" w:hAnsi="Arial" w:cs="Arial"/>
        </w:rPr>
      </w:pPr>
      <w:r w:rsidRPr="00077903">
        <w:t xml:space="preserve"> </w:t>
      </w:r>
      <w:r w:rsidRPr="00077903">
        <w:rPr>
          <w:rFonts w:ascii="Arial" w:hAnsi="Arial" w:cs="Arial"/>
          <w:b/>
        </w:rPr>
        <w:t xml:space="preserve">VP, Information Technology &amp; Digital Strategies/CTIO   </w:t>
      </w:r>
      <w:r w:rsidR="00A36784" w:rsidRPr="0046403D">
        <w:rPr>
          <w:rFonts w:ascii="Arial" w:hAnsi="Arial" w:cs="Arial"/>
          <w:b/>
        </w:rPr>
        <w:t>Signature</w:t>
      </w:r>
      <w:r w:rsidR="008759BF">
        <w:rPr>
          <w:rFonts w:ascii="Arial" w:hAnsi="Arial" w:cs="Arial"/>
          <w:b/>
        </w:rPr>
        <w:t>:</w:t>
      </w:r>
      <w:r w:rsidR="00A36784" w:rsidRPr="0046403D">
        <w:rPr>
          <w:rFonts w:ascii="Arial" w:hAnsi="Arial" w:cs="Arial"/>
          <w:b/>
        </w:rPr>
        <w:t xml:space="preserve"> </w:t>
      </w:r>
      <w:r w:rsidR="00BB2F44">
        <w:rPr>
          <w:rFonts w:ascii="Arial" w:hAnsi="Arial" w:cs="Arial"/>
          <w:b/>
        </w:rPr>
        <w:t xml:space="preserve">  </w:t>
      </w:r>
      <w:r w:rsidR="00A36784" w:rsidRPr="0046403D">
        <w:rPr>
          <w:rFonts w:ascii="Arial" w:hAnsi="Arial" w:cs="Arial"/>
          <w:b/>
        </w:rPr>
        <w:tab/>
      </w:r>
      <w:r w:rsidR="008759BF">
        <w:rPr>
          <w:rFonts w:ascii="Arial" w:hAnsi="Arial" w:cs="Arial"/>
          <w:b/>
        </w:rPr>
        <w:tab/>
      </w:r>
      <w:r w:rsidR="00BB2F44">
        <w:rPr>
          <w:rFonts w:ascii="Arial" w:hAnsi="Arial" w:cs="Arial"/>
          <w:b/>
        </w:rPr>
        <w:t xml:space="preserve">            </w:t>
      </w:r>
      <w:r>
        <w:rPr>
          <w:rFonts w:ascii="Arial" w:hAnsi="Arial" w:cs="Arial"/>
          <w:b/>
        </w:rPr>
        <w:t xml:space="preserve">     </w:t>
      </w:r>
      <w:r w:rsidR="008104B1">
        <w:rPr>
          <w:rFonts w:ascii="Arial" w:hAnsi="Arial" w:cs="Arial"/>
          <w:b/>
        </w:rPr>
        <w:t xml:space="preserve">               </w:t>
      </w:r>
      <w:r>
        <w:rPr>
          <w:rFonts w:ascii="Arial" w:hAnsi="Arial" w:cs="Arial"/>
          <w:b/>
        </w:rPr>
        <w:t xml:space="preserve">  </w:t>
      </w:r>
      <w:r w:rsidR="00A36784" w:rsidRPr="0046403D">
        <w:rPr>
          <w:rFonts w:ascii="Arial" w:hAnsi="Arial" w:cs="Arial"/>
          <w:b/>
        </w:rPr>
        <w:t>Date:</w:t>
      </w:r>
      <w:r w:rsidR="00A36784" w:rsidRPr="0046403D">
        <w:rPr>
          <w:rFonts w:ascii="Arial" w:hAnsi="Arial" w:cs="Arial"/>
        </w:rPr>
        <w:t xml:space="preserve">            </w:t>
      </w:r>
    </w:p>
    <w:p w:rsidR="00A36784" w:rsidRPr="00BB2F44" w:rsidRDefault="008104B1" w:rsidP="002824F6">
      <w:pPr>
        <w:tabs>
          <w:tab w:val="left" w:pos="3503"/>
        </w:tabs>
        <w:ind w:right="-2784" w:firstLine="18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470030</wp:posOffset>
                </wp:positionH>
                <wp:positionV relativeFrom="paragraph">
                  <wp:posOffset>8353</wp:posOffset>
                </wp:positionV>
                <wp:extent cx="351106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110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ED699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3.25pt,.65pt" to="549.7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" strokecolor="black [3213]"/>
            </w:pict>
          </mc:Fallback>
        </mc:AlternateContent>
      </w:r>
      <w:r w:rsidR="00A36784" w:rsidRPr="0046403D">
        <w:rPr>
          <w:rFonts w:ascii="Arial" w:hAnsi="Arial" w:cs="Arial"/>
        </w:rPr>
        <w:tab/>
      </w:r>
      <w:r w:rsidR="00BB2F44">
        <w:rPr>
          <w:rFonts w:ascii="Arial" w:hAnsi="Arial" w:cs="Arial"/>
        </w:rPr>
        <w:t xml:space="preserve">         </w:t>
      </w:r>
      <w:r w:rsidR="00A36784" w:rsidRPr="00BB2F44">
        <w:rPr>
          <w:rFonts w:ascii="Arial" w:hAnsi="Arial" w:cs="Arial"/>
          <w:sz w:val="16"/>
          <w:szCs w:val="16"/>
        </w:rPr>
        <w:tab/>
      </w:r>
      <w:r w:rsidR="00BB2F44">
        <w:rPr>
          <w:rFonts w:ascii="Arial" w:hAnsi="Arial" w:cs="Arial"/>
          <w:sz w:val="16"/>
          <w:szCs w:val="16"/>
        </w:rPr>
        <w:t xml:space="preserve">                 </w:t>
      </w:r>
      <w:r w:rsidR="00077903">
        <w:rPr>
          <w:rFonts w:ascii="Arial" w:hAnsi="Arial" w:cs="Arial"/>
          <w:sz w:val="16"/>
          <w:szCs w:val="16"/>
        </w:rPr>
        <w:t xml:space="preserve">         </w:t>
      </w:r>
      <w:r w:rsidR="00A36784" w:rsidRPr="00BB2F44">
        <w:rPr>
          <w:rFonts w:ascii="Arial" w:hAnsi="Arial" w:cs="Arial"/>
          <w:sz w:val="16"/>
          <w:szCs w:val="16"/>
        </w:rPr>
        <w:t>Jason Dudley</w:t>
      </w:r>
    </w:p>
    <w:p w:rsidR="00A36784" w:rsidRPr="00D52EEB" w:rsidRDefault="00A36784" w:rsidP="002824F6">
      <w:pPr>
        <w:ind w:right="-2784" w:firstLine="180"/>
        <w:rPr>
          <w:rFonts w:ascii="Arial" w:hAnsi="Arial" w:cs="Arial"/>
          <w:sz w:val="16"/>
          <w:szCs w:val="16"/>
        </w:rPr>
      </w:pPr>
    </w:p>
    <w:p w:rsidR="00A36784" w:rsidRPr="00D52EEB" w:rsidRDefault="00A36784" w:rsidP="002824F6">
      <w:pPr>
        <w:ind w:left="180"/>
        <w:rPr>
          <w:rFonts w:ascii="Arial" w:hAnsi="Arial" w:cs="Arial"/>
          <w:b/>
          <w:sz w:val="16"/>
          <w:szCs w:val="16"/>
        </w:rPr>
      </w:pPr>
      <w:r w:rsidRPr="00D52EEB">
        <w:rPr>
          <w:rFonts w:ascii="Arial" w:hAnsi="Arial" w:cs="Arial"/>
          <w:b/>
          <w:sz w:val="16"/>
          <w:szCs w:val="16"/>
        </w:rPr>
        <w:t>I or my designee, for whom I am responsible have read the attached Agreement (including all attachments and exhibits) and certify that the contract is an accurate and complete representation of the business/program terms between the</w:t>
      </w:r>
      <w:r>
        <w:rPr>
          <w:rFonts w:ascii="Arial" w:hAnsi="Arial" w:cs="Arial"/>
          <w:b/>
          <w:sz w:val="16"/>
          <w:szCs w:val="16"/>
        </w:rPr>
        <w:t xml:space="preserve"> parties, </w:t>
      </w:r>
      <w:r w:rsidRPr="00D52EEB">
        <w:rPr>
          <w:rFonts w:ascii="Arial" w:hAnsi="Arial" w:cs="Arial"/>
          <w:b/>
          <w:sz w:val="16"/>
          <w:szCs w:val="16"/>
        </w:rPr>
        <w:t>that the price terms and the expenditures required by this contract have been examined and that during the initial year</w:t>
      </w:r>
      <w:r>
        <w:rPr>
          <w:rFonts w:ascii="Arial" w:hAnsi="Arial" w:cs="Arial"/>
          <w:b/>
          <w:sz w:val="16"/>
          <w:szCs w:val="16"/>
        </w:rPr>
        <w:t xml:space="preserve"> </w:t>
      </w:r>
      <w:r w:rsidRPr="00D52EEB">
        <w:rPr>
          <w:rFonts w:ascii="Arial" w:hAnsi="Arial" w:cs="Arial"/>
          <w:b/>
          <w:sz w:val="16"/>
          <w:szCs w:val="16"/>
        </w:rPr>
        <w:t>of the contract the expenditures required by this contract are within existing Departmental budget.</w:t>
      </w:r>
    </w:p>
    <w:p w:rsidR="00A36784" w:rsidRPr="0046403D" w:rsidRDefault="00A36784" w:rsidP="002824F6">
      <w:pPr>
        <w:pStyle w:val="ListParagraph"/>
        <w:ind w:left="0" w:firstLine="180"/>
        <w:rPr>
          <w:rFonts w:ascii="Arial" w:hAnsi="Arial" w:cs="Arial"/>
          <w:sz w:val="16"/>
          <w:szCs w:val="16"/>
        </w:rPr>
      </w:pPr>
    </w:p>
    <w:p w:rsidR="00A36784" w:rsidRPr="0049058C" w:rsidRDefault="00A36784" w:rsidP="002824F6">
      <w:pPr>
        <w:tabs>
          <w:tab w:val="left" w:pos="6552"/>
        </w:tabs>
        <w:ind w:right="-289" w:firstLine="180"/>
        <w:rPr>
          <w:rFonts w:ascii="Arial" w:hAnsi="Arial" w:cs="Arial"/>
          <w:b/>
        </w:rPr>
      </w:pPr>
      <w:r w:rsidRPr="0049058C">
        <w:rPr>
          <w:rFonts w:ascii="Arial" w:hAnsi="Arial" w:cs="Arial"/>
          <w:b/>
        </w:rPr>
        <w:t>Budget Administrator’s Signature</w:t>
      </w:r>
      <w:r w:rsidRPr="0049058C">
        <w:rPr>
          <w:rFonts w:ascii="Arial" w:hAnsi="Arial" w:cs="Arial"/>
        </w:rPr>
        <w:t xml:space="preserve">: </w:t>
      </w:r>
      <w:r w:rsidRPr="0049058C">
        <w:rPr>
          <w:rFonts w:ascii="Arial" w:hAnsi="Arial" w:cs="Arial"/>
          <w:b/>
        </w:rPr>
        <w:t>_____________________________     Date: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softHyphen/>
      </w:r>
      <w:r>
        <w:rPr>
          <w:rFonts w:ascii="Arial" w:hAnsi="Arial" w:cs="Arial"/>
          <w:b/>
        </w:rPr>
        <w:softHyphen/>
      </w:r>
      <w:r>
        <w:rPr>
          <w:rFonts w:ascii="Arial" w:hAnsi="Arial" w:cs="Arial"/>
          <w:b/>
        </w:rPr>
        <w:softHyphen/>
        <w:t>_______________</w:t>
      </w:r>
      <w:r w:rsidRPr="0049058C">
        <w:rPr>
          <w:rFonts w:ascii="Arial" w:hAnsi="Arial" w:cs="Arial"/>
          <w:b/>
        </w:rPr>
        <w:t xml:space="preserve">   </w:t>
      </w:r>
    </w:p>
    <w:p w:rsidR="00A36784" w:rsidRPr="00A163DA" w:rsidRDefault="00A36784" w:rsidP="002824F6">
      <w:pPr>
        <w:ind w:firstLine="180"/>
        <w:rPr>
          <w:rFonts w:ascii="Arial" w:hAnsi="Arial" w:cs="Arial"/>
          <w:sz w:val="16"/>
          <w:szCs w:val="16"/>
        </w:rPr>
      </w:pPr>
    </w:p>
    <w:p w:rsidR="00A163DA" w:rsidRDefault="00A36784" w:rsidP="002824F6">
      <w:pPr>
        <w:tabs>
          <w:tab w:val="right" w:pos="9360"/>
        </w:tabs>
        <w:ind w:firstLine="180"/>
        <w:rPr>
          <w:rFonts w:ascii="Arial" w:hAnsi="Arial" w:cs="Arial"/>
          <w:b/>
          <w:color w:val="8DB3E2" w:themeColor="text2" w:themeTint="66"/>
        </w:rPr>
      </w:pPr>
      <w:r w:rsidRPr="0049058C">
        <w:rPr>
          <w:rFonts w:ascii="Arial" w:hAnsi="Arial" w:cs="Arial"/>
          <w:b/>
        </w:rPr>
        <w:t xml:space="preserve">Designated Approver’s Signature:  </w:t>
      </w:r>
      <w:r>
        <w:rPr>
          <w:rFonts w:ascii="Arial" w:hAnsi="Arial" w:cs="Arial"/>
          <w:b/>
        </w:rPr>
        <w:t>_____________________________</w:t>
      </w:r>
      <w:r w:rsidRPr="0049058C">
        <w:rPr>
          <w:rFonts w:ascii="Arial" w:hAnsi="Arial" w:cs="Arial"/>
          <w:b/>
        </w:rPr>
        <w:t xml:space="preserve">  </w:t>
      </w:r>
      <w:r w:rsidR="0074033E"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>D</w:t>
      </w:r>
      <w:r w:rsidRPr="005F148A">
        <w:rPr>
          <w:rFonts w:ascii="Arial" w:hAnsi="Arial" w:cs="Arial"/>
          <w:b/>
          <w:sz w:val="19"/>
          <w:szCs w:val="19"/>
        </w:rPr>
        <w:t>ate</w:t>
      </w:r>
      <w:r>
        <w:rPr>
          <w:rFonts w:ascii="Arial" w:hAnsi="Arial" w:cs="Arial"/>
          <w:b/>
          <w:sz w:val="19"/>
          <w:szCs w:val="19"/>
        </w:rPr>
        <w:t>: ________________</w:t>
      </w:r>
      <w:r w:rsidR="003B3719" w:rsidRPr="00DB0D2D">
        <w:rPr>
          <w:rFonts w:ascii="Arial" w:hAnsi="Arial" w:cs="Arial"/>
          <w:b/>
          <w:color w:val="8DB3E2" w:themeColor="text2" w:themeTint="66"/>
        </w:rPr>
        <w:t xml:space="preserve">   </w:t>
      </w:r>
      <w:r w:rsidR="00A802C3" w:rsidRPr="00DB0D2D">
        <w:rPr>
          <w:rFonts w:ascii="Arial" w:hAnsi="Arial" w:cs="Arial"/>
          <w:b/>
          <w:color w:val="8DB3E2" w:themeColor="text2" w:themeTint="66"/>
        </w:rPr>
        <w:t xml:space="preserve"> </w:t>
      </w:r>
    </w:p>
    <w:p w:rsidR="00A163DA" w:rsidRDefault="00A163DA" w:rsidP="00BB2F44">
      <w:pPr>
        <w:tabs>
          <w:tab w:val="right" w:pos="9360"/>
        </w:tabs>
        <w:ind w:firstLine="180"/>
        <w:rPr>
          <w:rFonts w:ascii="Arial" w:hAnsi="Arial" w:cs="Arial"/>
          <w:b/>
          <w:color w:val="8DB3E2" w:themeColor="text2" w:themeTint="66"/>
          <w:sz w:val="16"/>
          <w:szCs w:val="16"/>
        </w:rPr>
      </w:pPr>
    </w:p>
    <w:p w:rsidR="007B3721" w:rsidRPr="00A163DA" w:rsidRDefault="002C3E30" w:rsidP="00BB2F44">
      <w:pPr>
        <w:tabs>
          <w:tab w:val="left" w:pos="5575"/>
        </w:tabs>
        <w:rPr>
          <w:rFonts w:ascii="Arial" w:hAnsi="Arial" w:cs="Arial"/>
          <w:b/>
          <w:sz w:val="16"/>
          <w:szCs w:val="16"/>
        </w:rPr>
      </w:pPr>
      <w:r w:rsidRPr="00DB0D2D">
        <w:rPr>
          <w:rFonts w:ascii="Arial" w:hAnsi="Arial" w:cs="Arial"/>
          <w:b/>
        </w:rPr>
        <w:tab/>
      </w:r>
    </w:p>
    <w:sectPr w:rsidR="007B3721" w:rsidRPr="00A163DA" w:rsidSect="00715ACB">
      <w:headerReference w:type="default" r:id="rId8"/>
      <w:footerReference w:type="default" r:id="rId9"/>
      <w:endnotePr>
        <w:numFmt w:val="decimal"/>
      </w:endnotePr>
      <w:pgSz w:w="12240" w:h="15840"/>
      <w:pgMar w:top="1080" w:right="720" w:bottom="360" w:left="720" w:header="36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498E" w:rsidRDefault="0069498E">
      <w:r>
        <w:separator/>
      </w:r>
    </w:p>
  </w:endnote>
  <w:endnote w:type="continuationSeparator" w:id="0">
    <w:p w:rsidR="0069498E" w:rsidRDefault="00694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1F12" w:rsidRPr="00FC1F12" w:rsidRDefault="002824F6">
    <w:pPr>
      <w:pStyle w:val="Footer"/>
      <w:rPr>
        <w:sz w:val="18"/>
        <w:szCs w:val="18"/>
      </w:rPr>
    </w:pPr>
    <w:r>
      <w:rPr>
        <w:sz w:val="18"/>
        <w:szCs w:val="18"/>
      </w:rPr>
      <w:t xml:space="preserve">    </w:t>
    </w:r>
    <w:r w:rsidR="00FC1F12" w:rsidRPr="00FC1F12">
      <w:rPr>
        <w:sz w:val="18"/>
        <w:szCs w:val="18"/>
      </w:rPr>
      <w:t>B</w:t>
    </w:r>
    <w:r w:rsidR="00E84418">
      <w:rPr>
        <w:sz w:val="18"/>
        <w:szCs w:val="18"/>
      </w:rPr>
      <w:t>O-037</w:t>
    </w:r>
    <w:r w:rsidR="008D12E9">
      <w:rPr>
        <w:sz w:val="18"/>
        <w:szCs w:val="18"/>
      </w:rPr>
      <w:t xml:space="preserve"> </w:t>
    </w:r>
    <w:proofErr w:type="gramStart"/>
    <w:r w:rsidR="008D12E9">
      <w:rPr>
        <w:sz w:val="18"/>
        <w:szCs w:val="18"/>
      </w:rPr>
      <w:t xml:space="preserve">REVIEWED </w:t>
    </w:r>
    <w:r w:rsidR="00E84418">
      <w:rPr>
        <w:sz w:val="18"/>
        <w:szCs w:val="18"/>
      </w:rPr>
      <w:t xml:space="preserve"> </w:t>
    </w:r>
    <w:r w:rsidR="008D12E9">
      <w:rPr>
        <w:sz w:val="18"/>
        <w:szCs w:val="18"/>
      </w:rPr>
      <w:t>2.26.2025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498E" w:rsidRDefault="0069498E">
      <w:r>
        <w:separator/>
      </w:r>
    </w:p>
  </w:footnote>
  <w:footnote w:type="continuationSeparator" w:id="0">
    <w:p w:rsidR="0069498E" w:rsidRDefault="006949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6DE6" w:rsidRPr="00FC1F12" w:rsidRDefault="00FC1F12" w:rsidP="00715ACB">
    <w:pPr>
      <w:rPr>
        <w:rFonts w:ascii="Arial" w:hAnsi="Arial" w:cs="Arial"/>
        <w:b/>
        <w:sz w:val="22"/>
        <w:szCs w:val="22"/>
      </w:rPr>
    </w:pPr>
    <w:r w:rsidRPr="008D12E9">
      <w:rPr>
        <w:rFonts w:ascii="Arial" w:hAnsi="Arial" w:cs="Arial"/>
        <w:b/>
        <w:sz w:val="32"/>
        <w:szCs w:val="32"/>
      </w:rPr>
      <w:t xml:space="preserve">REQUEST FOR </w:t>
    </w:r>
    <w:r w:rsidR="008D12E9" w:rsidRPr="008D12E9">
      <w:rPr>
        <w:rFonts w:ascii="Arial" w:hAnsi="Arial" w:cs="Arial"/>
        <w:b/>
        <w:sz w:val="32"/>
        <w:szCs w:val="32"/>
      </w:rPr>
      <w:t>OFFICAL</w:t>
    </w:r>
    <w:r w:rsidR="00715ACB" w:rsidRPr="008D12E9">
      <w:rPr>
        <w:rFonts w:ascii="Arial" w:hAnsi="Arial" w:cs="Arial"/>
        <w:b/>
        <w:sz w:val="32"/>
        <w:szCs w:val="32"/>
      </w:rPr>
      <w:t xml:space="preserve"> SIGNATURE</w:t>
    </w:r>
    <w:r w:rsidR="008D12E9" w:rsidRPr="008D12E9">
      <w:rPr>
        <w:rFonts w:ascii="Arial" w:hAnsi="Arial" w:cs="Arial"/>
        <w:b/>
        <w:sz w:val="32"/>
        <w:szCs w:val="32"/>
      </w:rPr>
      <w:t xml:space="preserve">           </w:t>
    </w:r>
    <w:r w:rsidR="008D12E9">
      <w:rPr>
        <w:rFonts w:ascii="Arial" w:hAnsi="Arial" w:cs="Arial"/>
        <w:b/>
        <w:sz w:val="32"/>
        <w:szCs w:val="32"/>
      </w:rPr>
      <w:t xml:space="preserve">           </w:t>
    </w:r>
    <w:r w:rsidR="008D12E9" w:rsidRPr="008D12E9">
      <w:rPr>
        <w:rFonts w:ascii="Arial" w:hAnsi="Arial" w:cs="Arial"/>
        <w:b/>
        <w:sz w:val="32"/>
        <w:szCs w:val="32"/>
      </w:rPr>
      <w:t xml:space="preserve">  </w:t>
    </w:r>
    <w:r w:rsidR="008D12E9">
      <w:rPr>
        <w:rFonts w:ascii="Arial" w:hAnsi="Arial" w:cs="Arial"/>
        <w:b/>
        <w:noProof/>
        <w:sz w:val="32"/>
        <w:szCs w:val="32"/>
      </w:rPr>
      <w:drawing>
        <wp:inline distT="0" distB="0" distL="0" distR="0" wp14:anchorId="50719101">
          <wp:extent cx="1341120" cy="61079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9737" cy="614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D12E9" w:rsidRPr="008D12E9">
      <w:rPr>
        <w:rFonts w:ascii="Arial" w:hAnsi="Arial" w:cs="Arial"/>
        <w:b/>
        <w:sz w:val="32"/>
        <w:szCs w:val="32"/>
      </w:rPr>
      <w:t xml:space="preserve">                                                                   </w:t>
    </w:r>
    <w:r w:rsidR="00715ACB" w:rsidRPr="008D12E9">
      <w:rPr>
        <w:rFonts w:ascii="Arial" w:hAnsi="Arial" w:cs="Arial"/>
        <w:b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34483"/>
    <w:multiLevelType w:val="hybridMultilevel"/>
    <w:tmpl w:val="0B343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5202F"/>
    <w:multiLevelType w:val="hybridMultilevel"/>
    <w:tmpl w:val="507E5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856A2"/>
    <w:multiLevelType w:val="hybridMultilevel"/>
    <w:tmpl w:val="A5CE7B2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43B661A1"/>
    <w:multiLevelType w:val="hybridMultilevel"/>
    <w:tmpl w:val="AD788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53583"/>
    <w:multiLevelType w:val="hybridMultilevel"/>
    <w:tmpl w:val="3852E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06F4B"/>
    <w:multiLevelType w:val="hybridMultilevel"/>
    <w:tmpl w:val="284A2ADC"/>
    <w:lvl w:ilvl="0" w:tplc="89E0F72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406422"/>
    <w:multiLevelType w:val="hybridMultilevel"/>
    <w:tmpl w:val="9026A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B4B25"/>
    <w:multiLevelType w:val="hybridMultilevel"/>
    <w:tmpl w:val="AD788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jwY9HyLmpPCDc5r86tGW1ztYxZwv2r04cQbLWFUEy73hdoPA/EaeZGy1MTu5VoYGQC7MpT32kbORV7Mn0S6IQ==" w:salt="8YcIywlhv7ktMn1/N/ipWQ==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E3M7OwsDSxMDRT0lEKTi0uzszPAykwrgUAL20XuiwAAAA="/>
  </w:docVars>
  <w:rsids>
    <w:rsidRoot w:val="000F5470"/>
    <w:rsid w:val="00022FB4"/>
    <w:rsid w:val="00027F7D"/>
    <w:rsid w:val="000522C2"/>
    <w:rsid w:val="00064595"/>
    <w:rsid w:val="00065A30"/>
    <w:rsid w:val="00074F6A"/>
    <w:rsid w:val="00076FEF"/>
    <w:rsid w:val="00077903"/>
    <w:rsid w:val="000855D4"/>
    <w:rsid w:val="000A1362"/>
    <w:rsid w:val="000B411A"/>
    <w:rsid w:val="000F5470"/>
    <w:rsid w:val="000F6AC1"/>
    <w:rsid w:val="000F7473"/>
    <w:rsid w:val="0010473D"/>
    <w:rsid w:val="001064E6"/>
    <w:rsid w:val="00110BF4"/>
    <w:rsid w:val="00133E7C"/>
    <w:rsid w:val="00134056"/>
    <w:rsid w:val="00146F6F"/>
    <w:rsid w:val="00152BA5"/>
    <w:rsid w:val="00153D7A"/>
    <w:rsid w:val="00154AA9"/>
    <w:rsid w:val="00160E37"/>
    <w:rsid w:val="0016434B"/>
    <w:rsid w:val="00182BFE"/>
    <w:rsid w:val="0018414C"/>
    <w:rsid w:val="001878D9"/>
    <w:rsid w:val="001A1458"/>
    <w:rsid w:val="001B53E0"/>
    <w:rsid w:val="001C13D4"/>
    <w:rsid w:val="001C3F2E"/>
    <w:rsid w:val="001C6929"/>
    <w:rsid w:val="001E2001"/>
    <w:rsid w:val="001E4E07"/>
    <w:rsid w:val="001F0913"/>
    <w:rsid w:val="00204DD2"/>
    <w:rsid w:val="00210D5B"/>
    <w:rsid w:val="00234CF8"/>
    <w:rsid w:val="00255F36"/>
    <w:rsid w:val="0026247A"/>
    <w:rsid w:val="0026781A"/>
    <w:rsid w:val="002824F6"/>
    <w:rsid w:val="00295288"/>
    <w:rsid w:val="002A44AB"/>
    <w:rsid w:val="002C3E30"/>
    <w:rsid w:val="002D3EB8"/>
    <w:rsid w:val="002E34A9"/>
    <w:rsid w:val="0031493F"/>
    <w:rsid w:val="00317137"/>
    <w:rsid w:val="003363D0"/>
    <w:rsid w:val="00337ABA"/>
    <w:rsid w:val="003573F9"/>
    <w:rsid w:val="00366ED5"/>
    <w:rsid w:val="00391ADB"/>
    <w:rsid w:val="00392921"/>
    <w:rsid w:val="003B0DAC"/>
    <w:rsid w:val="003B3719"/>
    <w:rsid w:val="003C1453"/>
    <w:rsid w:val="003C65B0"/>
    <w:rsid w:val="003F0CCD"/>
    <w:rsid w:val="003F452E"/>
    <w:rsid w:val="003F76FD"/>
    <w:rsid w:val="00401830"/>
    <w:rsid w:val="00411733"/>
    <w:rsid w:val="00425FC6"/>
    <w:rsid w:val="0044014A"/>
    <w:rsid w:val="00441575"/>
    <w:rsid w:val="004506F5"/>
    <w:rsid w:val="00450EC2"/>
    <w:rsid w:val="00463B1C"/>
    <w:rsid w:val="0046403D"/>
    <w:rsid w:val="004641DE"/>
    <w:rsid w:val="00464690"/>
    <w:rsid w:val="00471C8B"/>
    <w:rsid w:val="00477870"/>
    <w:rsid w:val="00480FFA"/>
    <w:rsid w:val="0049058C"/>
    <w:rsid w:val="00491577"/>
    <w:rsid w:val="004A1B1B"/>
    <w:rsid w:val="004B2242"/>
    <w:rsid w:val="004B644D"/>
    <w:rsid w:val="004B71DF"/>
    <w:rsid w:val="004D061F"/>
    <w:rsid w:val="004D0BA1"/>
    <w:rsid w:val="004E1102"/>
    <w:rsid w:val="004E51F3"/>
    <w:rsid w:val="004F6DE6"/>
    <w:rsid w:val="005019F0"/>
    <w:rsid w:val="00524687"/>
    <w:rsid w:val="00525C5A"/>
    <w:rsid w:val="00545E75"/>
    <w:rsid w:val="00556049"/>
    <w:rsid w:val="0057390D"/>
    <w:rsid w:val="00574C90"/>
    <w:rsid w:val="005B1CD6"/>
    <w:rsid w:val="005B29E7"/>
    <w:rsid w:val="005B60CA"/>
    <w:rsid w:val="005B633D"/>
    <w:rsid w:val="005C5CBA"/>
    <w:rsid w:val="005D2BB3"/>
    <w:rsid w:val="005D3E6F"/>
    <w:rsid w:val="005E2798"/>
    <w:rsid w:val="005E692C"/>
    <w:rsid w:val="005F148A"/>
    <w:rsid w:val="005F41AB"/>
    <w:rsid w:val="006177DF"/>
    <w:rsid w:val="00624FFA"/>
    <w:rsid w:val="00627A25"/>
    <w:rsid w:val="00632D96"/>
    <w:rsid w:val="006433D8"/>
    <w:rsid w:val="006444B9"/>
    <w:rsid w:val="0065290A"/>
    <w:rsid w:val="0066353F"/>
    <w:rsid w:val="00675752"/>
    <w:rsid w:val="0067579D"/>
    <w:rsid w:val="00677038"/>
    <w:rsid w:val="0069498E"/>
    <w:rsid w:val="006C1C16"/>
    <w:rsid w:val="006D0471"/>
    <w:rsid w:val="006D38FF"/>
    <w:rsid w:val="006F25CC"/>
    <w:rsid w:val="00707BB1"/>
    <w:rsid w:val="00714E10"/>
    <w:rsid w:val="00715ACB"/>
    <w:rsid w:val="00720183"/>
    <w:rsid w:val="00720418"/>
    <w:rsid w:val="00725610"/>
    <w:rsid w:val="0074033E"/>
    <w:rsid w:val="00756C3D"/>
    <w:rsid w:val="00757102"/>
    <w:rsid w:val="00757BCD"/>
    <w:rsid w:val="007771A8"/>
    <w:rsid w:val="00780EF3"/>
    <w:rsid w:val="007B3721"/>
    <w:rsid w:val="007C7005"/>
    <w:rsid w:val="007D6989"/>
    <w:rsid w:val="007F4C51"/>
    <w:rsid w:val="00805CAC"/>
    <w:rsid w:val="008104B1"/>
    <w:rsid w:val="00833C5B"/>
    <w:rsid w:val="008759BF"/>
    <w:rsid w:val="00876A63"/>
    <w:rsid w:val="00881453"/>
    <w:rsid w:val="00890B28"/>
    <w:rsid w:val="00894633"/>
    <w:rsid w:val="00895640"/>
    <w:rsid w:val="008A0853"/>
    <w:rsid w:val="008A68FB"/>
    <w:rsid w:val="008C4AFB"/>
    <w:rsid w:val="008C5B43"/>
    <w:rsid w:val="008D12E9"/>
    <w:rsid w:val="008F690B"/>
    <w:rsid w:val="008F6BB7"/>
    <w:rsid w:val="00920922"/>
    <w:rsid w:val="0092614F"/>
    <w:rsid w:val="00930224"/>
    <w:rsid w:val="00932CB5"/>
    <w:rsid w:val="009B3CA7"/>
    <w:rsid w:val="009C0386"/>
    <w:rsid w:val="009F07E2"/>
    <w:rsid w:val="00A06DDB"/>
    <w:rsid w:val="00A11BCE"/>
    <w:rsid w:val="00A12A34"/>
    <w:rsid w:val="00A163DA"/>
    <w:rsid w:val="00A21876"/>
    <w:rsid w:val="00A36784"/>
    <w:rsid w:val="00A42D45"/>
    <w:rsid w:val="00A51D9E"/>
    <w:rsid w:val="00A649C9"/>
    <w:rsid w:val="00A66BCD"/>
    <w:rsid w:val="00A802C3"/>
    <w:rsid w:val="00AA3244"/>
    <w:rsid w:val="00AD1511"/>
    <w:rsid w:val="00AD2216"/>
    <w:rsid w:val="00AE021F"/>
    <w:rsid w:val="00AE215F"/>
    <w:rsid w:val="00AE7EA1"/>
    <w:rsid w:val="00AF2334"/>
    <w:rsid w:val="00B01B30"/>
    <w:rsid w:val="00B127D1"/>
    <w:rsid w:val="00B339DC"/>
    <w:rsid w:val="00B34600"/>
    <w:rsid w:val="00B439A5"/>
    <w:rsid w:val="00B64463"/>
    <w:rsid w:val="00B7647E"/>
    <w:rsid w:val="00B80D68"/>
    <w:rsid w:val="00BB2F44"/>
    <w:rsid w:val="00BC13EF"/>
    <w:rsid w:val="00BC4BF9"/>
    <w:rsid w:val="00BF4B1A"/>
    <w:rsid w:val="00C02128"/>
    <w:rsid w:val="00C05D9E"/>
    <w:rsid w:val="00C20B01"/>
    <w:rsid w:val="00C224C3"/>
    <w:rsid w:val="00C237BA"/>
    <w:rsid w:val="00C5230B"/>
    <w:rsid w:val="00C57891"/>
    <w:rsid w:val="00C6542A"/>
    <w:rsid w:val="00C65435"/>
    <w:rsid w:val="00C7084B"/>
    <w:rsid w:val="00C87EA1"/>
    <w:rsid w:val="00C91E4E"/>
    <w:rsid w:val="00C95151"/>
    <w:rsid w:val="00CB7B87"/>
    <w:rsid w:val="00D07DA3"/>
    <w:rsid w:val="00D124D8"/>
    <w:rsid w:val="00D303E1"/>
    <w:rsid w:val="00D47382"/>
    <w:rsid w:val="00D52EEB"/>
    <w:rsid w:val="00D63393"/>
    <w:rsid w:val="00D64311"/>
    <w:rsid w:val="00D816DA"/>
    <w:rsid w:val="00D901C3"/>
    <w:rsid w:val="00DA5008"/>
    <w:rsid w:val="00DA54E7"/>
    <w:rsid w:val="00DB0D2D"/>
    <w:rsid w:val="00DB4C4B"/>
    <w:rsid w:val="00DB57A3"/>
    <w:rsid w:val="00DB5E66"/>
    <w:rsid w:val="00DC3CB1"/>
    <w:rsid w:val="00DC4946"/>
    <w:rsid w:val="00DC7A90"/>
    <w:rsid w:val="00DD741F"/>
    <w:rsid w:val="00E30440"/>
    <w:rsid w:val="00E36220"/>
    <w:rsid w:val="00E61B4F"/>
    <w:rsid w:val="00E70DCB"/>
    <w:rsid w:val="00E80F7A"/>
    <w:rsid w:val="00E84418"/>
    <w:rsid w:val="00E9226B"/>
    <w:rsid w:val="00EB0AA8"/>
    <w:rsid w:val="00EC30BE"/>
    <w:rsid w:val="00EC4DAD"/>
    <w:rsid w:val="00EE4F0F"/>
    <w:rsid w:val="00EF3A79"/>
    <w:rsid w:val="00F177F0"/>
    <w:rsid w:val="00F354DA"/>
    <w:rsid w:val="00F430AA"/>
    <w:rsid w:val="00F46347"/>
    <w:rsid w:val="00F717A2"/>
    <w:rsid w:val="00F745B2"/>
    <w:rsid w:val="00FA6055"/>
    <w:rsid w:val="00FB6110"/>
    <w:rsid w:val="00FC1F12"/>
    <w:rsid w:val="00FF15C4"/>
    <w:rsid w:val="00FF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B7674B"/>
  <w15:docId w15:val="{399E444F-F9A5-49C2-9257-DB8D0851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36784"/>
    <w:pPr>
      <w:widowControl w:val="0"/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6433D8"/>
    <w:pPr>
      <w:keepNext/>
      <w:tabs>
        <w:tab w:val="center" w:pos="4680"/>
      </w:tabs>
      <w:jc w:val="center"/>
      <w:outlineLvl w:val="0"/>
    </w:pPr>
    <w:rPr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6433D8"/>
  </w:style>
  <w:style w:type="paragraph" w:styleId="Footer">
    <w:name w:val="footer"/>
    <w:basedOn w:val="Normal"/>
    <w:rsid w:val="006433D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6433D8"/>
    <w:pPr>
      <w:tabs>
        <w:tab w:val="left" w:pos="-1142"/>
        <w:tab w:val="left" w:pos="-720"/>
        <w:tab w:val="left" w:pos="0"/>
        <w:tab w:val="left" w:pos="360"/>
        <w:tab w:val="left" w:pos="720"/>
        <w:tab w:val="left" w:pos="1440"/>
        <w:tab w:val="left" w:pos="2880"/>
      </w:tabs>
      <w:ind w:firstLine="4320"/>
      <w:jc w:val="right"/>
    </w:pPr>
  </w:style>
  <w:style w:type="table" w:styleId="TableGrid">
    <w:name w:val="Table Grid"/>
    <w:basedOn w:val="TableNormal"/>
    <w:uiPriority w:val="59"/>
    <w:rsid w:val="00707BB1"/>
    <w:pPr>
      <w:widowControl w:val="0"/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5290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177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77F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25C5A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B644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4463"/>
  </w:style>
  <w:style w:type="character" w:customStyle="1" w:styleId="CommentTextChar">
    <w:name w:val="Comment Text Char"/>
    <w:basedOn w:val="DefaultParagraphFont"/>
    <w:link w:val="CommentText"/>
    <w:semiHidden/>
    <w:rsid w:val="00B6446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44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4463"/>
    <w:rPr>
      <w:b/>
      <w:bCs/>
    </w:rPr>
  </w:style>
  <w:style w:type="paragraph" w:styleId="ListParagraph">
    <w:name w:val="List Paragraph"/>
    <w:basedOn w:val="Normal"/>
    <w:uiPriority w:val="34"/>
    <w:qFormat/>
    <w:rsid w:val="00EF3A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0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55B02F679D44F5C9513AA346E0CF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53A15-8AF8-4A5C-9C4B-32436F5B06F2}"/>
      </w:docPartPr>
      <w:docPartBody>
        <w:p w:rsidR="0004418B" w:rsidRDefault="00B63169" w:rsidP="00B63169">
          <w:pPr>
            <w:pStyle w:val="E55B02F679D44F5C9513AA346E0CFF5E"/>
          </w:pPr>
          <w:r w:rsidRPr="00920922">
            <w:rPr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4847AD04F9D042E8AD413CE6C4B0B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C850B-722F-4954-819E-1F7D62C635D9}"/>
      </w:docPartPr>
      <w:docPartBody>
        <w:p w:rsidR="0004418B" w:rsidRDefault="00B63169" w:rsidP="00B63169">
          <w:pPr>
            <w:pStyle w:val="4847AD04F9D042E8AD413CE6C4B0B229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MM/DD/YY</w:t>
          </w:r>
        </w:p>
      </w:docPartBody>
    </w:docPart>
    <w:docPart>
      <w:docPartPr>
        <w:name w:val="FACDE32D6DFE4D9FAA6D705BAD5F3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DDB10-62B8-48E6-B07F-B0398ECEC81A}"/>
      </w:docPartPr>
      <w:docPartBody>
        <w:p w:rsidR="0004418B" w:rsidRDefault="00B63169" w:rsidP="00B63169">
          <w:pPr>
            <w:pStyle w:val="FACDE32D6DFE4D9FAA6D705BAD5F3F98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MM/DD/YY</w:t>
          </w:r>
        </w:p>
      </w:docPartBody>
    </w:docPart>
    <w:docPart>
      <w:docPartPr>
        <w:name w:val="7BED20A213814BEB9EC647BFB5E40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74621-5018-4590-B28F-AEB1AD4035D6}"/>
      </w:docPartPr>
      <w:docPartBody>
        <w:p w:rsidR="0004418B" w:rsidRDefault="00B63169" w:rsidP="00B63169">
          <w:pPr>
            <w:pStyle w:val="7BED20A213814BEB9EC647BFB5E40739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479616752128499C85EDCA9BE96EB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01F5E-DF30-4930-ADA2-E066EA80CCB7}"/>
      </w:docPartPr>
      <w:docPartBody>
        <w:p w:rsidR="00B5498C" w:rsidRDefault="0093010B" w:rsidP="0093010B">
          <w:pPr>
            <w:pStyle w:val="479616752128499C85EDCA9BE96EB05E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E95B579C5B3A4E5693F2D1C22F3D1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3004D-7345-443F-9167-AE62C43624B5}"/>
      </w:docPartPr>
      <w:docPartBody>
        <w:p w:rsidR="00B5498C" w:rsidRDefault="0093010B" w:rsidP="0093010B">
          <w:pPr>
            <w:pStyle w:val="E95B579C5B3A4E5693F2D1C22F3D1601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68D214E8CD2C4A0E96E3FC4E308CD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A8B07-A4BF-410E-8524-B64404DF6284}"/>
      </w:docPartPr>
      <w:docPartBody>
        <w:p w:rsidR="00B5498C" w:rsidRDefault="0093010B" w:rsidP="0093010B">
          <w:pPr>
            <w:pStyle w:val="68D214E8CD2C4A0E96E3FC4E308CD172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E46E0"/>
    <w:rsid w:val="00024670"/>
    <w:rsid w:val="0004418B"/>
    <w:rsid w:val="000C32D1"/>
    <w:rsid w:val="0010228B"/>
    <w:rsid w:val="001043CD"/>
    <w:rsid w:val="00181113"/>
    <w:rsid w:val="001A36B9"/>
    <w:rsid w:val="001C184C"/>
    <w:rsid w:val="001F53D3"/>
    <w:rsid w:val="00202ABA"/>
    <w:rsid w:val="00226826"/>
    <w:rsid w:val="002F2C68"/>
    <w:rsid w:val="003441C8"/>
    <w:rsid w:val="00357144"/>
    <w:rsid w:val="003713AB"/>
    <w:rsid w:val="003C1651"/>
    <w:rsid w:val="003D61E5"/>
    <w:rsid w:val="003D6F8A"/>
    <w:rsid w:val="00484456"/>
    <w:rsid w:val="004C4FF8"/>
    <w:rsid w:val="00504FD4"/>
    <w:rsid w:val="00521BE0"/>
    <w:rsid w:val="005B13EC"/>
    <w:rsid w:val="006478EA"/>
    <w:rsid w:val="00647BD1"/>
    <w:rsid w:val="006577B3"/>
    <w:rsid w:val="006C6B76"/>
    <w:rsid w:val="0074783C"/>
    <w:rsid w:val="007825D6"/>
    <w:rsid w:val="00793B6E"/>
    <w:rsid w:val="007C54D7"/>
    <w:rsid w:val="007F329B"/>
    <w:rsid w:val="00802529"/>
    <w:rsid w:val="008E1B22"/>
    <w:rsid w:val="008E4987"/>
    <w:rsid w:val="008E6EC0"/>
    <w:rsid w:val="008F090E"/>
    <w:rsid w:val="008F2D52"/>
    <w:rsid w:val="008F6FE1"/>
    <w:rsid w:val="00901308"/>
    <w:rsid w:val="00902D1B"/>
    <w:rsid w:val="0093010B"/>
    <w:rsid w:val="009314FA"/>
    <w:rsid w:val="00942509"/>
    <w:rsid w:val="00951602"/>
    <w:rsid w:val="00995445"/>
    <w:rsid w:val="009A1809"/>
    <w:rsid w:val="009B276E"/>
    <w:rsid w:val="009F47F1"/>
    <w:rsid w:val="00A20A1A"/>
    <w:rsid w:val="00A36C04"/>
    <w:rsid w:val="00A72206"/>
    <w:rsid w:val="00A74475"/>
    <w:rsid w:val="00A83FE2"/>
    <w:rsid w:val="00A8597C"/>
    <w:rsid w:val="00AE46E0"/>
    <w:rsid w:val="00AF4517"/>
    <w:rsid w:val="00B027EA"/>
    <w:rsid w:val="00B33B55"/>
    <w:rsid w:val="00B5498C"/>
    <w:rsid w:val="00B63169"/>
    <w:rsid w:val="00B6541F"/>
    <w:rsid w:val="00B92944"/>
    <w:rsid w:val="00BC2295"/>
    <w:rsid w:val="00BD3898"/>
    <w:rsid w:val="00C8764F"/>
    <w:rsid w:val="00CB0646"/>
    <w:rsid w:val="00CF608E"/>
    <w:rsid w:val="00D03D50"/>
    <w:rsid w:val="00D10DBE"/>
    <w:rsid w:val="00D455CA"/>
    <w:rsid w:val="00D534EB"/>
    <w:rsid w:val="00D64065"/>
    <w:rsid w:val="00DC0D61"/>
    <w:rsid w:val="00E323FA"/>
    <w:rsid w:val="00E5369B"/>
    <w:rsid w:val="00E93361"/>
    <w:rsid w:val="00EE4782"/>
    <w:rsid w:val="00F00F48"/>
    <w:rsid w:val="00F545EB"/>
    <w:rsid w:val="00F62D19"/>
    <w:rsid w:val="00F91770"/>
    <w:rsid w:val="00FA4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498C"/>
    <w:rPr>
      <w:color w:val="808080"/>
    </w:rPr>
  </w:style>
  <w:style w:type="paragraph" w:customStyle="1" w:styleId="7411C295D6A24572B1406A5831FA7C3A">
    <w:name w:val="7411C295D6A24572B1406A5831FA7C3A"/>
    <w:rsid w:val="00AE46E0"/>
  </w:style>
  <w:style w:type="paragraph" w:customStyle="1" w:styleId="6D4888BCBF5E41DDA834613A983894F3">
    <w:name w:val="6D4888BCBF5E41DDA834613A983894F3"/>
    <w:rsid w:val="00AE46E0"/>
  </w:style>
  <w:style w:type="paragraph" w:customStyle="1" w:styleId="D8E5F15C69FE45298B9A819C3CA4ECF8">
    <w:name w:val="D8E5F15C69FE45298B9A819C3CA4ECF8"/>
    <w:rsid w:val="00AE46E0"/>
  </w:style>
  <w:style w:type="paragraph" w:customStyle="1" w:styleId="0F8ED60A67A442288AEFBC9DD91DB43A">
    <w:name w:val="0F8ED60A67A442288AEFBC9DD91DB43A"/>
    <w:rsid w:val="00AE46E0"/>
  </w:style>
  <w:style w:type="paragraph" w:customStyle="1" w:styleId="78C7420FE899496E8128B47EBF964CF3">
    <w:name w:val="78C7420FE899496E8128B47EBF964CF3"/>
    <w:rsid w:val="00AE46E0"/>
  </w:style>
  <w:style w:type="paragraph" w:customStyle="1" w:styleId="25531311DF1447019294CAFE38F5EA77">
    <w:name w:val="25531311DF1447019294CAFE38F5EA77"/>
    <w:rsid w:val="00AE46E0"/>
  </w:style>
  <w:style w:type="paragraph" w:customStyle="1" w:styleId="EAF91E6B7F0740EDA9E75B7DEF9FB790">
    <w:name w:val="EAF91E6B7F0740EDA9E75B7DEF9FB790"/>
    <w:rsid w:val="00AE46E0"/>
  </w:style>
  <w:style w:type="paragraph" w:customStyle="1" w:styleId="6914DEDDDD464DEEAA3986C58C7DC9E4">
    <w:name w:val="6914DEDDDD464DEEAA3986C58C7DC9E4"/>
    <w:rsid w:val="00AE46E0"/>
  </w:style>
  <w:style w:type="paragraph" w:customStyle="1" w:styleId="701BD4063B4D49989C0F9E3199907E37">
    <w:name w:val="701BD4063B4D49989C0F9E3199907E37"/>
    <w:rsid w:val="00AE46E0"/>
  </w:style>
  <w:style w:type="paragraph" w:customStyle="1" w:styleId="DEE73750575A4B5D8DA1B3242378C2D5">
    <w:name w:val="DEE73750575A4B5D8DA1B3242378C2D5"/>
    <w:rsid w:val="00AE46E0"/>
  </w:style>
  <w:style w:type="paragraph" w:customStyle="1" w:styleId="D8E5F15C69FE45298B9A819C3CA4ECF81">
    <w:name w:val="D8E5F15C69FE45298B9A819C3CA4ECF8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8C7420FE899496E8128B47EBF964CF31">
    <w:name w:val="78C7420FE899496E8128B47EBF964CF3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">
    <w:name w:val="25531311DF1447019294CAFE38F5EA77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">
    <w:name w:val="EAF91E6B7F0740EDA9E75B7DEF9FB790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">
    <w:name w:val="D8E5F15C69FE45298B9A819C3CA4ECF8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8C7420FE899496E8128B47EBF964CF32">
    <w:name w:val="78C7420FE899496E8128B47EBF964CF3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">
    <w:name w:val="25531311DF1447019294CAFE38F5EA77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">
    <w:name w:val="EAF91E6B7F0740EDA9E75B7DEF9FB790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922580FFF654B24B92486E3F68F93BB">
    <w:name w:val="4922580FFF654B24B92486E3F68F93BB"/>
    <w:rsid w:val="00024670"/>
    <w:pPr>
      <w:spacing w:after="160" w:line="259" w:lineRule="auto"/>
    </w:pPr>
  </w:style>
  <w:style w:type="paragraph" w:customStyle="1" w:styleId="BA3835FBD6484B86815971D970CF90DC">
    <w:name w:val="BA3835FBD6484B86815971D970CF90DC"/>
    <w:rsid w:val="00024670"/>
    <w:pPr>
      <w:spacing w:after="160" w:line="259" w:lineRule="auto"/>
    </w:pPr>
  </w:style>
  <w:style w:type="paragraph" w:customStyle="1" w:styleId="FE2BA2270D984959818C564162334E2E">
    <w:name w:val="FE2BA2270D984959818C564162334E2E"/>
    <w:rsid w:val="000C32D1"/>
    <w:pPr>
      <w:spacing w:after="160" w:line="259" w:lineRule="auto"/>
    </w:pPr>
  </w:style>
  <w:style w:type="paragraph" w:customStyle="1" w:styleId="FE2BA2270D984959818C564162334E2E1">
    <w:name w:val="FE2BA2270D984959818C564162334E2E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3">
    <w:name w:val="D8E5F15C69FE45298B9A819C3CA4ECF8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3">
    <w:name w:val="25531311DF1447019294CAFE38F5EA77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3">
    <w:name w:val="EAF91E6B7F0740EDA9E75B7DEF9FB790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">
    <w:name w:val="FE2BA2270D984959818C564162334E2E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4">
    <w:name w:val="D8E5F15C69FE45298B9A819C3CA4ECF8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4">
    <w:name w:val="25531311DF1447019294CAFE38F5EA77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4">
    <w:name w:val="EAF91E6B7F0740EDA9E75B7DEF9FB790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3">
    <w:name w:val="FE2BA2270D984959818C564162334E2E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5">
    <w:name w:val="D8E5F15C69FE45298B9A819C3CA4ECF8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5">
    <w:name w:val="25531311DF1447019294CAFE38F5EA77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5">
    <w:name w:val="EAF91E6B7F0740EDA9E75B7DEF9FB790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">
    <w:name w:val="B04A0C73B53141F384B715147088813B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4">
    <w:name w:val="FE2BA2270D984959818C564162334E2E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6">
    <w:name w:val="D8E5F15C69FE45298B9A819C3CA4ECF8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6">
    <w:name w:val="25531311DF1447019294CAFE38F5EA77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6">
    <w:name w:val="EAF91E6B7F0740EDA9E75B7DEF9FB790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">
    <w:name w:val="B04A0C73B53141F384B715147088813B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">
    <w:name w:val="DE2114F2F93843BDA08B2688B022F14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5">
    <w:name w:val="FE2BA2270D984959818C564162334E2E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7">
    <w:name w:val="D8E5F15C69FE45298B9A819C3CA4ECF8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7">
    <w:name w:val="25531311DF1447019294CAFE38F5EA77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7">
    <w:name w:val="EAF91E6B7F0740EDA9E75B7DEF9FB790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2">
    <w:name w:val="B04A0C73B53141F384B715147088813B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">
    <w:name w:val="DE2114F2F93843BDA08B2688B022F147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6">
    <w:name w:val="FE2BA2270D984959818C564162334E2E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8">
    <w:name w:val="D8E5F15C69FE45298B9A819C3CA4ECF8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8">
    <w:name w:val="25531311DF1447019294CAFE38F5EA77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8">
    <w:name w:val="EAF91E6B7F0740EDA9E75B7DEF9FB790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3">
    <w:name w:val="B04A0C73B53141F384B715147088813B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">
    <w:name w:val="DE2114F2F93843BDA08B2688B022F147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50546CDA6124D0DBC6D945953FC7451">
    <w:name w:val="F50546CDA6124D0DBC6D945953FC745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7">
    <w:name w:val="FE2BA2270D984959818C564162334E2E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9">
    <w:name w:val="D8E5F15C69FE45298B9A819C3CA4ECF8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9">
    <w:name w:val="25531311DF1447019294CAFE38F5EA77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9">
    <w:name w:val="EAF91E6B7F0740EDA9E75B7DEF9FB790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4">
    <w:name w:val="B04A0C73B53141F384B715147088813B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3">
    <w:name w:val="DE2114F2F93843BDA08B2688B022F147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50546CDA6124D0DBC6D945953FC74511">
    <w:name w:val="F50546CDA6124D0DBC6D945953FC745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8">
    <w:name w:val="FE2BA2270D984959818C564162334E2E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0">
    <w:name w:val="D8E5F15C69FE45298B9A819C3CA4ECF8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0">
    <w:name w:val="25531311DF1447019294CAFE38F5EA77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0">
    <w:name w:val="EAF91E6B7F0740EDA9E75B7DEF9FB790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5">
    <w:name w:val="B04A0C73B53141F384B715147088813B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4">
    <w:name w:val="DE2114F2F93843BDA08B2688B022F147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8B87E54B96DA4B02BF98E3CC17DBF8D2">
    <w:name w:val="8B87E54B96DA4B02BF98E3CC17DBF8D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9">
    <w:name w:val="FE2BA2270D984959818C564162334E2E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1">
    <w:name w:val="D8E5F15C69FE45298B9A819C3CA4ECF8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1">
    <w:name w:val="25531311DF1447019294CAFE38F5EA77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1">
    <w:name w:val="EAF91E6B7F0740EDA9E75B7DEF9FB790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6">
    <w:name w:val="B04A0C73B53141F384B715147088813B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5">
    <w:name w:val="DE2114F2F93843BDA08B2688B022F147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8B87E54B96DA4B02BF98E3CC17DBF8D21">
    <w:name w:val="8B87E54B96DA4B02BF98E3CC17DBF8D2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6D4888BCBF5E41DDA834613A983894F31">
    <w:name w:val="6D4888BCBF5E41DDA834613A983894F3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0">
    <w:name w:val="FE2BA2270D984959818C564162334E2E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7">
    <w:name w:val="B04A0C73B53141F384B715147088813B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6">
    <w:name w:val="DE2114F2F93843BDA08B2688B022F147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">
    <w:name w:val="17A994DDDAF34BF58C87C6527F7BAC9A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1">
    <w:name w:val="FE2BA2270D984959818C564162334E2E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8">
    <w:name w:val="B04A0C73B53141F384B715147088813B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7">
    <w:name w:val="DE2114F2F93843BDA08B2688B022F147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1">
    <w:name w:val="17A994DDDAF34BF58C87C6527F7BAC9A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">
    <w:name w:val="E301241C388B4BBDB40323DA8682AC3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9">
    <w:name w:val="B04A0C73B53141F384B715147088813B9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8">
    <w:name w:val="DE2114F2F93843BDA08B2688B022F147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2">
    <w:name w:val="17A994DDDAF34BF58C87C6527F7BAC9A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1">
    <w:name w:val="E301241C388B4BBDB40323DA8682AC38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2">
    <w:name w:val="FE2BA2270D984959818C564162334E2E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2">
    <w:name w:val="D8E5F15C69FE45298B9A819C3CA4ECF8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2">
    <w:name w:val="25531311DF1447019294CAFE38F5EA77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2">
    <w:name w:val="EAF91E6B7F0740EDA9E75B7DEF9FB790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0">
    <w:name w:val="B04A0C73B53141F384B715147088813B10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9">
    <w:name w:val="DE2114F2F93843BDA08B2688B022F1479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3">
    <w:name w:val="17A994DDDAF34BF58C87C6527F7BAC9A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2">
    <w:name w:val="E301241C388B4BBDB40323DA8682AC38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3">
    <w:name w:val="FE2BA2270D984959818C564162334E2E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3">
    <w:name w:val="D8E5F15C69FE45298B9A819C3CA4ECF8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3">
    <w:name w:val="25531311DF1447019294CAFE38F5EA77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3">
    <w:name w:val="EAF91E6B7F0740EDA9E75B7DEF9FB790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1">
    <w:name w:val="B04A0C73B53141F384B715147088813B1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0">
    <w:name w:val="DE2114F2F93843BDA08B2688B022F14710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4">
    <w:name w:val="17A994DDDAF34BF58C87C6527F7BAC9A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3">
    <w:name w:val="E301241C388B4BBDB40323DA8682AC38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4">
    <w:name w:val="FE2BA2270D984959818C564162334E2E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4">
    <w:name w:val="D8E5F15C69FE45298B9A819C3CA4ECF8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4">
    <w:name w:val="25531311DF1447019294CAFE38F5EA77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4">
    <w:name w:val="EAF91E6B7F0740EDA9E75B7DEF9FB790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">
    <w:name w:val="0DDF721F99824B49901DB1DDA83FEA9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2">
    <w:name w:val="B04A0C73B53141F384B715147088813B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1">
    <w:name w:val="DE2114F2F93843BDA08B2688B022F1471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5">
    <w:name w:val="17A994DDDAF34BF58C87C6527F7BAC9A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4">
    <w:name w:val="E301241C388B4BBDB40323DA8682AC38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5">
    <w:name w:val="FE2BA2270D984959818C564162334E2E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5">
    <w:name w:val="D8E5F15C69FE45298B9A819C3CA4ECF8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5">
    <w:name w:val="25531311DF1447019294CAFE38F5EA77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5">
    <w:name w:val="EAF91E6B7F0740EDA9E75B7DEF9FB790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">
    <w:name w:val="0DDF721F99824B49901DB1DDA83FEA96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3">
    <w:name w:val="B04A0C73B53141F384B715147088813B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2">
    <w:name w:val="DE2114F2F93843BDA08B2688B022F147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6">
    <w:name w:val="17A994DDDAF34BF58C87C6527F7BAC9A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5">
    <w:name w:val="E301241C388B4BBDB40323DA8682AC38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6">
    <w:name w:val="FE2BA2270D984959818C564162334E2E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6">
    <w:name w:val="D8E5F15C69FE45298B9A819C3CA4ECF8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6">
    <w:name w:val="25531311DF1447019294CAFE38F5EA77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6">
    <w:name w:val="EAF91E6B7F0740EDA9E75B7DEF9FB790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2">
    <w:name w:val="0DDF721F99824B49901DB1DDA83FEA96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">
    <w:name w:val="4EA918FBBED644E0ABFFCD24E81D565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4">
    <w:name w:val="B04A0C73B53141F384B715147088813B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3">
    <w:name w:val="DE2114F2F93843BDA08B2688B022F147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7">
    <w:name w:val="17A994DDDAF34BF58C87C6527F7BAC9A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6">
    <w:name w:val="E301241C388B4BBDB40323DA8682AC38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7">
    <w:name w:val="FE2BA2270D984959818C564162334E2E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7">
    <w:name w:val="D8E5F15C69FE45298B9A819C3CA4ECF8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7">
    <w:name w:val="25531311DF1447019294CAFE38F5EA77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7">
    <w:name w:val="EAF91E6B7F0740EDA9E75B7DEF9FB790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3">
    <w:name w:val="0DDF721F99824B49901DB1DDA83FEA96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">
    <w:name w:val="4EA918FBBED644E0ABFFCD24E81D5658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5">
    <w:name w:val="B04A0C73B53141F384B715147088813B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4">
    <w:name w:val="DE2114F2F93843BDA08B2688B022F147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8">
    <w:name w:val="17A994DDDAF34BF58C87C6527F7BAC9A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7">
    <w:name w:val="E301241C388B4BBDB40323DA8682AC38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8">
    <w:name w:val="FE2BA2270D984959818C564162334E2E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8">
    <w:name w:val="D8E5F15C69FE45298B9A819C3CA4ECF8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8">
    <w:name w:val="25531311DF1447019294CAFE38F5EA77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8">
    <w:name w:val="EAF91E6B7F0740EDA9E75B7DEF9FB790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4">
    <w:name w:val="0DDF721F99824B49901DB1DDA83FEA96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2">
    <w:name w:val="4EA918FBBED644E0ABFFCD24E81D5658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6">
    <w:name w:val="B04A0C73B53141F384B715147088813B1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5">
    <w:name w:val="DE2114F2F93843BDA08B2688B022F14715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577A0B2BFE54821A49555FDACC9DDD6">
    <w:name w:val="9577A0B2BFE54821A49555FDACC9DDD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8">
    <w:name w:val="E301241C388B4BBDB40323DA8682AC388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9">
    <w:name w:val="FE2BA2270D984959818C564162334E2E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9">
    <w:name w:val="D8E5F15C69FE45298B9A819C3CA4ECF8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9">
    <w:name w:val="25531311DF1447019294CAFE38F5EA77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9">
    <w:name w:val="EAF91E6B7F0740EDA9E75B7DEF9FB790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5">
    <w:name w:val="0DDF721F99824B49901DB1DDA83FEA965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3">
    <w:name w:val="4EA918FBBED644E0ABFFCD24E81D56583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7">
    <w:name w:val="B04A0C73B53141F384B715147088813B17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6">
    <w:name w:val="DE2114F2F93843BDA08B2688B022F1471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9E9AA5CA80944CA99E2019CE6D8B0EE">
    <w:name w:val="E9E9AA5CA80944CA99E2019CE6D8B0EE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9">
    <w:name w:val="E301241C388B4BBDB40323DA8682AC38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0">
    <w:name w:val="FE2BA2270D984959818C564162334E2E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0">
    <w:name w:val="D8E5F15C69FE45298B9A819C3CA4ECF8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0">
    <w:name w:val="25531311DF1447019294CAFE38F5EA77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0">
    <w:name w:val="EAF91E6B7F0740EDA9E75B7DEF9FB790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6">
    <w:name w:val="0DDF721F99824B49901DB1DDA83FEA96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4">
    <w:name w:val="4EA918FBBED644E0ABFFCD24E81D56584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8">
    <w:name w:val="B04A0C73B53141F384B715147088813B18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7">
    <w:name w:val="DE2114F2F93843BDA08B2688B022F14717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9E9AA5CA80944CA99E2019CE6D8B0EE1">
    <w:name w:val="E9E9AA5CA80944CA99E2019CE6D8B0EE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">
    <w:name w:val="9C6E78E05E9341888E99DC7DE51CD17C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1">
    <w:name w:val="FE2BA2270D984959818C564162334E2E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1">
    <w:name w:val="D8E5F15C69FE45298B9A819C3CA4ECF8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1">
    <w:name w:val="25531311DF1447019294CAFE38F5EA77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1">
    <w:name w:val="EAF91E6B7F0740EDA9E75B7DEF9FB790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7">
    <w:name w:val="0DDF721F99824B49901DB1DDA83FEA967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5">
    <w:name w:val="4EA918FBBED644E0ABFFCD24E81D56585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9">
    <w:name w:val="B04A0C73B53141F384B715147088813B1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8">
    <w:name w:val="DE2114F2F93843BDA08B2688B022F1471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">
    <w:name w:val="A9674DE293BB48B6B95817259FC40C5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1">
    <w:name w:val="9C6E78E05E9341888E99DC7DE51CD17C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2">
    <w:name w:val="FE2BA2270D984959818C564162334E2E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2">
    <w:name w:val="D8E5F15C69FE45298B9A819C3CA4ECF8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2">
    <w:name w:val="25531311DF1447019294CAFE38F5EA77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2">
    <w:name w:val="EAF91E6B7F0740EDA9E75B7DEF9FB790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8">
    <w:name w:val="0DDF721F99824B49901DB1DDA83FEA96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6">
    <w:name w:val="4EA918FBBED644E0ABFFCD24E81D5658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20">
    <w:name w:val="B04A0C73B53141F384B715147088813B2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9">
    <w:name w:val="DE2114F2F93843BDA08B2688B022F1471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1">
    <w:name w:val="A9674DE293BB48B6B95817259FC40C57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2">
    <w:name w:val="9C6E78E05E9341888E99DC7DE51CD17C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3">
    <w:name w:val="FE2BA2270D984959818C564162334E2E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3">
    <w:name w:val="D8E5F15C69FE45298B9A819C3CA4ECF8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3">
    <w:name w:val="25531311DF1447019294CAFE38F5EA77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3">
    <w:name w:val="EAF91E6B7F0740EDA9E75B7DEF9FB790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9">
    <w:name w:val="0DDF721F99824B49901DB1DDA83FEA96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7">
    <w:name w:val="4EA918FBBED644E0ABFFCD24E81D5658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0">
    <w:name w:val="DE2114F2F93843BDA08B2688B022F1472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2">
    <w:name w:val="A9674DE293BB48B6B95817259FC40C57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3">
    <w:name w:val="9C6E78E05E9341888E99DC7DE51CD17C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4">
    <w:name w:val="FE2BA2270D984959818C564162334E2E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4">
    <w:name w:val="D8E5F15C69FE45298B9A819C3CA4ECF8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4">
    <w:name w:val="25531311DF1447019294CAFE38F5EA77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4">
    <w:name w:val="EAF91E6B7F0740EDA9E75B7DEF9FB790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0">
    <w:name w:val="0DDF721F99824B49901DB1DDA83FEA961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8">
    <w:name w:val="4EA918FBBED644E0ABFFCD24E81D5658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1">
    <w:name w:val="DE2114F2F93843BDA08B2688B022F1472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3">
    <w:name w:val="A9674DE293BB48B6B95817259FC40C57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4">
    <w:name w:val="9C6E78E05E9341888E99DC7DE51CD17C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5">
    <w:name w:val="FE2BA2270D984959818C564162334E2E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5">
    <w:name w:val="D8E5F15C69FE45298B9A819C3CA4ECF8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5">
    <w:name w:val="25531311DF1447019294CAFE38F5EA77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5">
    <w:name w:val="EAF91E6B7F0740EDA9E75B7DEF9FB790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1">
    <w:name w:val="0DDF721F99824B49901DB1DDA83FEA961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9">
    <w:name w:val="4EA918FBBED644E0ABFFCD24E81D5658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">
    <w:name w:val="72643C926710439894A3899F503BA95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2">
    <w:name w:val="DE2114F2F93843BDA08B2688B022F147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4">
    <w:name w:val="A9674DE293BB48B6B95817259FC40C57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5">
    <w:name w:val="9C6E78E05E9341888E99DC7DE51CD17C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6">
    <w:name w:val="FE2BA2270D984959818C564162334E2E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6">
    <w:name w:val="D8E5F15C69FE45298B9A819C3CA4ECF8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6">
    <w:name w:val="25531311DF1447019294CAFE38F5EA77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6">
    <w:name w:val="EAF91E6B7F0740EDA9E75B7DEF9FB790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2">
    <w:name w:val="0DDF721F99824B49901DB1DDA83FEA961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0">
    <w:name w:val="4EA918FBBED644E0ABFFCD24E81D56581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1">
    <w:name w:val="72643C926710439894A3899F503BA952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3">
    <w:name w:val="DE2114F2F93843BDA08B2688B022F147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5">
    <w:name w:val="A9674DE293BB48B6B95817259FC40C57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6">
    <w:name w:val="9C6E78E05E9341888E99DC7DE51CD17C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7">
    <w:name w:val="FE2BA2270D984959818C564162334E2E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7">
    <w:name w:val="D8E5F15C69FE45298B9A819C3CA4ECF8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">
    <w:name w:val="5A91CD783A3C49E2933009C737CE8D7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7">
    <w:name w:val="25531311DF1447019294CAFE38F5EA77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7">
    <w:name w:val="EAF91E6B7F0740EDA9E75B7DEF9FB790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3">
    <w:name w:val="0DDF721F99824B49901DB1DDA83FEA961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1">
    <w:name w:val="4EA918FBBED644E0ABFFCD24E81D56581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2">
    <w:name w:val="72643C926710439894A3899F503BA95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4">
    <w:name w:val="DE2114F2F93843BDA08B2688B022F147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7">
    <w:name w:val="9C6E78E05E9341888E99DC7DE51CD17C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8">
    <w:name w:val="FE2BA2270D984959818C564162334E2E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8">
    <w:name w:val="D8E5F15C69FE45298B9A819C3CA4ECF8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1">
    <w:name w:val="5A91CD783A3C49E2933009C737CE8D72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8">
    <w:name w:val="25531311DF1447019294CAFE38F5EA77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8">
    <w:name w:val="EAF91E6B7F0740EDA9E75B7DEF9FB790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4">
    <w:name w:val="0DDF721F99824B49901DB1DDA83FEA961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2">
    <w:name w:val="4EA918FBBED644E0ABFFCD24E81D56581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3">
    <w:name w:val="72643C926710439894A3899F503BA95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5">
    <w:name w:val="DE2114F2F93843BDA08B2688B022F147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65A896A26D4849A2EFFBDB11B6FE77">
    <w:name w:val="E365A896A26D4849A2EFFBDB11B6FE7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8">
    <w:name w:val="9C6E78E05E9341888E99DC7DE51CD17C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9">
    <w:name w:val="FE2BA2270D984959818C564162334E2E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9">
    <w:name w:val="D8E5F15C69FE45298B9A819C3CA4ECF8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2">
    <w:name w:val="5A91CD783A3C49E2933009C737CE8D7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9">
    <w:name w:val="25531311DF1447019294CAFE38F5EA77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9">
    <w:name w:val="EAF91E6B7F0740EDA9E75B7DEF9FB790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5">
    <w:name w:val="0DDF721F99824B49901DB1DDA83FEA961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3">
    <w:name w:val="4EA918FBBED644E0ABFFCD24E81D56581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4">
    <w:name w:val="72643C926710439894A3899F503BA95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6">
    <w:name w:val="DE2114F2F93843BDA08B2688B022F147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610BB4A7067B4DFA87948D7AB943946B">
    <w:name w:val="610BB4A7067B4DFA87948D7AB943946B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9">
    <w:name w:val="9C6E78E05E9341888E99DC7DE51CD17C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30">
    <w:name w:val="FE2BA2270D984959818C564162334E2E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30">
    <w:name w:val="D8E5F15C69FE45298B9A819C3CA4ECF8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3">
    <w:name w:val="5A91CD783A3C49E2933009C737CE8D7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30">
    <w:name w:val="25531311DF1447019294CAFE38F5EA77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30">
    <w:name w:val="EAF91E6B7F0740EDA9E75B7DEF9FB790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6">
    <w:name w:val="0DDF721F99824B49901DB1DDA83FEA961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4">
    <w:name w:val="4EA918FBBED644E0ABFFCD24E81D56581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5">
    <w:name w:val="72643C926710439894A3899F503BA95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27">
    <w:name w:val="DE2114F2F93843BDA08B2688B022F147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0">
    <w:name w:val="9C6E78E05E9341888E99DC7DE51CD17C1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1">
    <w:name w:val="FE2BA2270D984959818C564162334E2E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1">
    <w:name w:val="D8E5F15C69FE45298B9A819C3CA4ECF8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4">
    <w:name w:val="5A91CD783A3C49E2933009C737CE8D7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1">
    <w:name w:val="25531311DF1447019294CAFE38F5EA77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1">
    <w:name w:val="EAF91E6B7F0740EDA9E75B7DEF9FB790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17">
    <w:name w:val="0DDF721F99824B49901DB1DDA83FEA961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5">
    <w:name w:val="4EA918FBBED644E0ABFFCD24E81D56581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643C926710439894A3899F503BA9526">
    <w:name w:val="72643C926710439894A3899F503BA9526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28">
    <w:name w:val="DE2114F2F93843BDA08B2688B022F1472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1">
    <w:name w:val="9C6E78E05E9341888E99DC7DE51CD17C11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2">
    <w:name w:val="FE2BA2270D984959818C564162334E2E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2">
    <w:name w:val="D8E5F15C69FE45298B9A819C3CA4ECF8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5">
    <w:name w:val="5A91CD783A3C49E2933009C737CE8D725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2">
    <w:name w:val="25531311DF1447019294CAFE38F5EA77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2">
    <w:name w:val="EAF91E6B7F0740EDA9E75B7DEF9FB790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18">
    <w:name w:val="0DDF721F99824B49901DB1DDA83FEA961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6">
    <w:name w:val="4EA918FBBED644E0ABFFCD24E81D565816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643C926710439894A3899F503BA9527">
    <w:name w:val="72643C926710439894A3899F503BA9527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29">
    <w:name w:val="DE2114F2F93843BDA08B2688B022F14729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2">
    <w:name w:val="9C6E78E05E9341888E99DC7DE51CD17C1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C9283AF9DF4CC4AF3FCC6CFD60C813">
    <w:name w:val="F5C9283AF9DF4CC4AF3FCC6CFD60C81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3">
    <w:name w:val="FE2BA2270D984959818C564162334E2E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3">
    <w:name w:val="D8E5F15C69FE45298B9A819C3CA4ECF8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6">
    <w:name w:val="5A91CD783A3C49E2933009C737CE8D726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3">
    <w:name w:val="25531311DF1447019294CAFE38F5EA77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3">
    <w:name w:val="EAF91E6B7F0740EDA9E75B7DEF9FB790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19">
    <w:name w:val="0DDF721F99824B49901DB1DDA83FEA9619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7">
    <w:name w:val="4EA918FBBED644E0ABFFCD24E81D565817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643C926710439894A3899F503BA9528">
    <w:name w:val="72643C926710439894A3899F503BA952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30">
    <w:name w:val="DE2114F2F93843BDA08B2688B022F14730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3">
    <w:name w:val="9C6E78E05E9341888E99DC7DE51CD17C1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BA28EFF1A7B4F53BBCB2579CCBCFFDF">
    <w:name w:val="9BA28EFF1A7B4F53BBCB2579CCBCFFDF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4">
    <w:name w:val="FE2BA2270D984959818C564162334E2E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4">
    <w:name w:val="D8E5F15C69FE45298B9A819C3CA4ECF8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7">
    <w:name w:val="5A91CD783A3C49E2933009C737CE8D727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4">
    <w:name w:val="25531311DF1447019294CAFE38F5EA77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4">
    <w:name w:val="EAF91E6B7F0740EDA9E75B7DEF9FB790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20">
    <w:name w:val="0DDF721F99824B49901DB1DDA83FEA9620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8">
    <w:name w:val="4EA918FBBED644E0ABFFCD24E81D56581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C0CD01AC714E8283D556A54F9B690D">
    <w:name w:val="DCC0CD01AC714E8283D556A54F9B690D"/>
    <w:rsid w:val="00B027EA"/>
    <w:pPr>
      <w:spacing w:after="160" w:line="259" w:lineRule="auto"/>
    </w:pPr>
  </w:style>
  <w:style w:type="paragraph" w:customStyle="1" w:styleId="0040084130E7486BA4E3917677B92D9D">
    <w:name w:val="0040084130E7486BA4E3917677B92D9D"/>
    <w:rsid w:val="00B027EA"/>
    <w:pPr>
      <w:spacing w:after="160" w:line="259" w:lineRule="auto"/>
    </w:pPr>
  </w:style>
  <w:style w:type="paragraph" w:customStyle="1" w:styleId="AD8C7F60608E47959A23164B364C58C2">
    <w:name w:val="AD8C7F60608E47959A23164B364C58C2"/>
    <w:rsid w:val="009B276E"/>
    <w:pPr>
      <w:spacing w:after="160" w:line="259" w:lineRule="auto"/>
    </w:pPr>
  </w:style>
  <w:style w:type="paragraph" w:customStyle="1" w:styleId="10E5811635F84AFEA8CAA9ED139601A9">
    <w:name w:val="10E5811635F84AFEA8CAA9ED139601A9"/>
    <w:rsid w:val="009B276E"/>
    <w:pPr>
      <w:spacing w:after="160" w:line="259" w:lineRule="auto"/>
    </w:pPr>
  </w:style>
  <w:style w:type="paragraph" w:customStyle="1" w:styleId="9AC15FD572C9416FB5E4CFBA588A655D">
    <w:name w:val="9AC15FD572C9416FB5E4CFBA588A655D"/>
    <w:rsid w:val="009B276E"/>
    <w:pPr>
      <w:spacing w:after="160" w:line="259" w:lineRule="auto"/>
    </w:pPr>
  </w:style>
  <w:style w:type="paragraph" w:customStyle="1" w:styleId="B7041F280BE448989D27EF318D6881F0">
    <w:name w:val="B7041F280BE448989D27EF318D6881F0"/>
    <w:rsid w:val="009B276E"/>
    <w:pPr>
      <w:spacing w:after="160" w:line="259" w:lineRule="auto"/>
    </w:pPr>
  </w:style>
  <w:style w:type="paragraph" w:customStyle="1" w:styleId="5CEDE74A0EEF4E2ABF6E8FAE6CF40575">
    <w:name w:val="5CEDE74A0EEF4E2ABF6E8FAE6CF40575"/>
    <w:rsid w:val="009B276E"/>
    <w:pPr>
      <w:spacing w:after="160" w:line="259" w:lineRule="auto"/>
    </w:pPr>
  </w:style>
  <w:style w:type="paragraph" w:customStyle="1" w:styleId="582B2EFC69374E85BFF032FA028B27F5">
    <w:name w:val="582B2EFC69374E85BFF032FA028B27F5"/>
    <w:rsid w:val="009B276E"/>
    <w:pPr>
      <w:spacing w:after="160" w:line="259" w:lineRule="auto"/>
    </w:pPr>
  </w:style>
  <w:style w:type="paragraph" w:customStyle="1" w:styleId="2B06786A4D9A4F5FB5C598FC651F431F">
    <w:name w:val="2B06786A4D9A4F5FB5C598FC651F431F"/>
    <w:rsid w:val="009B276E"/>
    <w:pPr>
      <w:spacing w:after="160" w:line="259" w:lineRule="auto"/>
    </w:pPr>
  </w:style>
  <w:style w:type="paragraph" w:customStyle="1" w:styleId="FD4B17A35CB64793B15D6A98AC976D49">
    <w:name w:val="FD4B17A35CB64793B15D6A98AC976D49"/>
    <w:rsid w:val="009B276E"/>
    <w:pPr>
      <w:spacing w:after="160" w:line="259" w:lineRule="auto"/>
    </w:pPr>
  </w:style>
  <w:style w:type="paragraph" w:customStyle="1" w:styleId="613675678F384B2E9B2FAFA3099EEA7A">
    <w:name w:val="613675678F384B2E9B2FAFA3099EEA7A"/>
    <w:rsid w:val="009B276E"/>
    <w:pPr>
      <w:spacing w:after="160" w:line="259" w:lineRule="auto"/>
    </w:pPr>
  </w:style>
  <w:style w:type="paragraph" w:customStyle="1" w:styleId="FEBCE7DEED9841A9938A7639D24BD9F1">
    <w:name w:val="FEBCE7DEED9841A9938A7639D24BD9F1"/>
    <w:rsid w:val="00BC2295"/>
    <w:pPr>
      <w:spacing w:after="160" w:line="259" w:lineRule="auto"/>
    </w:pPr>
  </w:style>
  <w:style w:type="paragraph" w:customStyle="1" w:styleId="3B0AFB14CBDF49B88E230F6602522ED5">
    <w:name w:val="3B0AFB14CBDF49B88E230F6602522ED5"/>
    <w:rsid w:val="00BC2295"/>
    <w:pPr>
      <w:spacing w:after="160" w:line="259" w:lineRule="auto"/>
    </w:pPr>
  </w:style>
  <w:style w:type="paragraph" w:customStyle="1" w:styleId="96CAEAE26C0E4CCE80C6E05684B98660">
    <w:name w:val="96CAEAE26C0E4CCE80C6E05684B98660"/>
    <w:rsid w:val="00BC2295"/>
    <w:pPr>
      <w:spacing w:after="160" w:line="259" w:lineRule="auto"/>
    </w:pPr>
  </w:style>
  <w:style w:type="paragraph" w:customStyle="1" w:styleId="E55B02F679D44F5C9513AA346E0CFF5E">
    <w:name w:val="E55B02F679D44F5C9513AA346E0CFF5E"/>
    <w:rsid w:val="00B63169"/>
    <w:pPr>
      <w:spacing w:after="160" w:line="259" w:lineRule="auto"/>
    </w:pPr>
  </w:style>
  <w:style w:type="paragraph" w:customStyle="1" w:styleId="4847AD04F9D042E8AD413CE6C4B0B229">
    <w:name w:val="4847AD04F9D042E8AD413CE6C4B0B229"/>
    <w:rsid w:val="00B63169"/>
    <w:pPr>
      <w:spacing w:after="160" w:line="259" w:lineRule="auto"/>
    </w:pPr>
  </w:style>
  <w:style w:type="paragraph" w:customStyle="1" w:styleId="FACDE32D6DFE4D9FAA6D705BAD5F3F98">
    <w:name w:val="FACDE32D6DFE4D9FAA6D705BAD5F3F98"/>
    <w:rsid w:val="00B63169"/>
    <w:pPr>
      <w:spacing w:after="160" w:line="259" w:lineRule="auto"/>
    </w:pPr>
  </w:style>
  <w:style w:type="paragraph" w:customStyle="1" w:styleId="7BED20A213814BEB9EC647BFB5E40739">
    <w:name w:val="7BED20A213814BEB9EC647BFB5E40739"/>
    <w:rsid w:val="00B63169"/>
    <w:pPr>
      <w:spacing w:after="160" w:line="259" w:lineRule="auto"/>
    </w:pPr>
  </w:style>
  <w:style w:type="paragraph" w:customStyle="1" w:styleId="479616752128499C85EDCA9BE96EB05E">
    <w:name w:val="479616752128499C85EDCA9BE96EB05E"/>
    <w:rsid w:val="0093010B"/>
    <w:pPr>
      <w:spacing w:after="160" w:line="259" w:lineRule="auto"/>
    </w:pPr>
  </w:style>
  <w:style w:type="paragraph" w:customStyle="1" w:styleId="E95B579C5B3A4E5693F2D1C22F3D1601">
    <w:name w:val="E95B579C5B3A4E5693F2D1C22F3D1601"/>
    <w:rsid w:val="0093010B"/>
    <w:pPr>
      <w:spacing w:after="160" w:line="259" w:lineRule="auto"/>
    </w:pPr>
  </w:style>
  <w:style w:type="paragraph" w:customStyle="1" w:styleId="68D214E8CD2C4A0E96E3FC4E308CD172">
    <w:name w:val="68D214E8CD2C4A0E96E3FC4E308CD172"/>
    <w:rsid w:val="0093010B"/>
    <w:pPr>
      <w:spacing w:after="160" w:line="259" w:lineRule="auto"/>
    </w:pPr>
  </w:style>
  <w:style w:type="paragraph" w:customStyle="1" w:styleId="A3C84F12BF5346D2BEC2314FAD272F53">
    <w:name w:val="A3C84F12BF5346D2BEC2314FAD272F53"/>
    <w:rsid w:val="0093010B"/>
    <w:pPr>
      <w:spacing w:after="160" w:line="259" w:lineRule="auto"/>
    </w:pPr>
  </w:style>
  <w:style w:type="paragraph" w:customStyle="1" w:styleId="23FB99D7093F4A408731402B3B33E297">
    <w:name w:val="23FB99D7093F4A408731402B3B33E297"/>
    <w:rsid w:val="00B5498C"/>
    <w:pPr>
      <w:spacing w:after="160" w:line="259" w:lineRule="auto"/>
    </w:pPr>
  </w:style>
  <w:style w:type="paragraph" w:customStyle="1" w:styleId="A87E0FEFBA374CA993475F1551230EC2">
    <w:name w:val="A87E0FEFBA374CA993475F1551230EC2"/>
    <w:rsid w:val="00B5498C"/>
    <w:pPr>
      <w:spacing w:after="160" w:line="259" w:lineRule="auto"/>
    </w:pPr>
  </w:style>
  <w:style w:type="paragraph" w:customStyle="1" w:styleId="693C5ADA71FB4EAA856205BCA733D918">
    <w:name w:val="693C5ADA71FB4EAA856205BCA733D918"/>
    <w:rsid w:val="00B5498C"/>
    <w:pPr>
      <w:spacing w:after="160" w:line="259" w:lineRule="auto"/>
    </w:pPr>
  </w:style>
  <w:style w:type="paragraph" w:customStyle="1" w:styleId="826757FA7F27413DB04FF6327E089484">
    <w:name w:val="826757FA7F27413DB04FF6327E089484"/>
    <w:rsid w:val="00B5498C"/>
    <w:pPr>
      <w:spacing w:after="160" w:line="259" w:lineRule="auto"/>
    </w:pPr>
  </w:style>
  <w:style w:type="paragraph" w:customStyle="1" w:styleId="69EF687466CD407C82F40248DDBC2F21">
    <w:name w:val="69EF687466CD407C82F40248DDBC2F21"/>
    <w:rsid w:val="00B5498C"/>
    <w:pPr>
      <w:spacing w:after="160" w:line="259" w:lineRule="auto"/>
    </w:pPr>
  </w:style>
  <w:style w:type="paragraph" w:customStyle="1" w:styleId="516C6DF01DCA48BE999C0925F0E6C4D1">
    <w:name w:val="516C6DF01DCA48BE999C0925F0E6C4D1"/>
    <w:rsid w:val="00B5498C"/>
    <w:pPr>
      <w:spacing w:after="160" w:line="259" w:lineRule="auto"/>
    </w:pPr>
  </w:style>
  <w:style w:type="paragraph" w:customStyle="1" w:styleId="041D5888B63647FEB81FC5E02A26F454">
    <w:name w:val="041D5888B63647FEB81FC5E02A26F454"/>
    <w:rsid w:val="00B5498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28A7F-D6F1-4F07-BC15-B33164608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son Community College</Company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olling</dc:creator>
  <cp:lastModifiedBy>Justine Lewis</cp:lastModifiedBy>
  <cp:revision>4</cp:revision>
  <cp:lastPrinted>2020-07-08T17:57:00Z</cp:lastPrinted>
  <dcterms:created xsi:type="dcterms:W3CDTF">2025-02-26T16:33:00Z</dcterms:created>
  <dcterms:modified xsi:type="dcterms:W3CDTF">2025-02-26T16:39:00Z</dcterms:modified>
</cp:coreProperties>
</file>